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tcv8-dev-docs"/>
    <w:p>
      <w:pPr>
        <w:pStyle w:val="Heading1"/>
      </w:pPr>
      <w:r>
        <w:t xml:space="preserve">OTCv8 Dev Docs</w:t>
      </w:r>
    </w:p>
    <w:p>
      <w:r>
        <w:pict>
          <v:rect style="width:0;height:1.5pt" o:hralign="center" o:hrstd="t" o:hr="t"/>
        </w:pict>
      </w:r>
    </w:p>
    <w:bookmarkEnd w:id="20"/>
    <w:bookmarkStart w:id="21" w:name="start"/>
    <w:p>
      <w:pPr>
        <w:pStyle w:val="Heading1"/>
      </w:pPr>
      <w:r>
        <w:t xml:space="preserve">Start</w:t>
      </w:r>
    </w:p>
    <w:bookmarkEnd w:id="21"/>
    <w:bookmarkStart w:id="22" w:name="otcv8-dev--dokument"/>
    <w:p>
      <w:pPr>
        <w:pStyle w:val="Heading1"/>
      </w:pPr>
      <w:r>
        <w:t xml:space="preserve">OTCv8 Dev — Dokument</w:t>
      </w: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a</w:t>
      </w:r>
    </w:p>
    <w:p>
      <w:pPr>
        <w:pStyle w:val="BlockText"/>
      </w:pPr>
      <w:r>
        <w:t xml:space="preserve">Cel: kompletna baza wiedzy (build, architektura, API Lua/C++), z diagramami i przykładami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zybki start</w:t>
      </w:r>
      <w:r>
        <w:t xml:space="preserve">: sekcja</w:t>
      </w:r>
      <w:r>
        <w:t xml:space="preserve"> </w:t>
      </w:r>
      <w:r>
        <w:rPr>
          <w:iCs/>
          <w:i/>
        </w:rPr>
        <w:t xml:space="preserve">Build</w:t>
      </w:r>
      <w:r>
        <w:t xml:space="preserve">. -</w:t>
      </w:r>
      <w:r>
        <w:t xml:space="preserve"> </w:t>
      </w:r>
      <w:r>
        <w:rPr>
          <w:bCs/>
          <w:b/>
        </w:rPr>
        <w:t xml:space="preserve">Architektura</w:t>
      </w:r>
      <w:r>
        <w:t xml:space="preserve">: diagramy Mermaid + graf modułów. -</w:t>
      </w:r>
      <w:r>
        <w:t xml:space="preserve"> </w:t>
      </w:r>
      <w:r>
        <w:rPr>
          <w:bCs/>
          <w:b/>
        </w:rPr>
        <w:t xml:space="preserve">API</w:t>
      </w:r>
      <w:r>
        <w:t xml:space="preserve">: przykłady Lua/C++ (do rozszerzenia).</w:t>
      </w:r>
    </w:p>
    <w:p>
      <w:pPr>
        <w:pStyle w:val="FirstParagraph"/>
      </w:pPr>
      <w:r>
        <w:t xml:space="preserve">!!! info "Baza wiedzy dla edytora"</w:t>
      </w:r>
    </w:p>
    <w:p>
      <w:pPr>
        <w:pStyle w:val="SourceCode"/>
      </w:pPr>
      <w:r>
        <w:rPr>
          <w:rStyle w:val="VerbatimChar"/>
        </w:rPr>
        <w:t xml:space="preserve">Twój edytor może konsumować `search/search_index.json` z tej strony (GitHub Pages) jako indeks wiedzy...</w:t>
      </w:r>
    </w:p>
    <w:p>
      <w:r>
        <w:pict>
          <v:rect style="width:0;height:1.5pt" o:hralign="center" o:hrstd="t" o:hr="t"/>
        </w:pict>
      </w:r>
    </w:p>
    <w:bookmarkEnd w:id="22"/>
    <w:bookmarkStart w:id="23" w:name="architektura"/>
    <w:p>
      <w:pPr>
        <w:pStyle w:val="Heading1"/>
      </w:pPr>
      <w:r>
        <w:t xml:space="preserve">Architektura</w:t>
      </w:r>
    </w:p>
    <w:bookmarkEnd w:id="23"/>
    <w:bookmarkStart w:id="24" w:name="architekt"/>
    <w:p>
      <w:pPr>
        <w:pStyle w:val="Heading1"/>
      </w:pPr>
      <w:r>
        <w:t xml:space="preserve">Architekt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ó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)</w:t>
      </w:r>
    </w:p>
    <w:p>
      <w:pPr>
        <w:pStyle w:val="SourceCode"/>
      </w:pPr>
    </w:p>
    <w:p>
      <w:pPr>
        <w:pStyle w:val="FirstParagraph"/>
      </w:pPr>
      <w:r>
        <w:t xml:space="preserve">=== "Warstwy"</w:t>
      </w:r>
    </w:p>
    <w:p>
      <w:pPr>
        <w:pStyle w:val="BodyText"/>
      </w:pPr>
      <w:r>
        <w:t xml:space="preserve">C++ Core – silnik render/UI/IO</w:t>
      </w:r>
    </w:p>
    <w:p>
      <w:pPr>
        <w:pStyle w:val="BodyText"/>
      </w:pPr>
      <w:r>
        <w:t xml:space="preserve">Lua – logika modułów (vBot)</w:t>
      </w:r>
    </w:p>
    <w:p>
      <w:pPr>
        <w:pStyle w:val="BodyText"/>
      </w:pPr>
      <w:r>
        <w:t xml:space="preserve">OTUI – deklaratywne layouty</w:t>
      </w:r>
    </w:p>
    <w:p>
      <w:pPr>
        <w:pStyle w:val="BodyText"/>
      </w:pPr>
      <w:r>
        <w:t xml:space="preserve">=== "Kontrakty"</w:t>
      </w:r>
    </w:p>
    <w:p>
      <w:pPr>
        <w:pStyle w:val="BodyText"/>
      </w:pPr>
      <w:r>
        <w:t xml:space="preserve">Eventy Lua ⟷ UI, IPC/WS, zasoby</w:t>
      </w:r>
    </w:p>
    <w:p>
      <w:r>
        <w:pict>
          <v:rect style="width:0;height:1.5pt" o:hralign="center" o:hrstd="t" o:hr="t"/>
        </w:pict>
      </w:r>
    </w:p>
    <w:bookmarkEnd w:id="24"/>
    <w:bookmarkStart w:id="25" w:name="moduły-vbot"/>
    <w:p>
      <w:pPr>
        <w:pStyle w:val="Heading1"/>
      </w:pPr>
      <w:r>
        <w:t xml:space="preserve">Moduły (vBot)</w:t>
      </w:r>
    </w:p>
    <w:bookmarkEnd w:id="25"/>
    <w:bookmarkStart w:id="32" w:name="moduły-vbot-"/>
    <w:p>
      <w:pPr>
        <w:pStyle w:val="Heading1"/>
      </w:pPr>
      <w:r>
        <w:t xml:space="preserve">Moduły (vBot) —</w:t>
      </w:r>
    </w:p>
    <w:p>
      <w:pPr>
        <w:pStyle w:val="FirstParagraph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!!! info "Cel"</w:t>
      </w:r>
    </w:p>
    <w:p>
      <w:pPr>
        <w:pStyle w:val="SourceCode"/>
      </w:pPr>
      <w:r>
        <w:rPr>
          <w:rStyle w:val="VerbatimChar"/>
        </w:rPr>
        <w:t xml:space="preserve">Jak tworzyć i ładować moduły Lua dla klienta OTCv8.</w:t>
      </w:r>
    </w:p>
    <w:bookmarkStart w:id="26" w:name="strukt"/>
    <w:p>
      <w:pPr>
        <w:pStyle w:val="Heading2"/>
      </w:pPr>
      <w:r>
        <w:t xml:space="preserve">Strukt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u</w:t>
      </w:r>
    </w:p>
    <w:p>
      <w:pPr>
        <w:pStyle w:val="SourceCode"/>
      </w:pPr>
    </w:p>
    <w:bookmarkEnd w:id="26"/>
    <w:bookmarkStart w:id="27" w:name="minimalny-m"/>
    <w:p>
      <w:pPr>
        <w:pStyle w:val="Heading2"/>
      </w:pPr>
      <w:r>
        <w:t xml:space="preserve">Minimalny m</w:t>
      </w:r>
    </w:p>
    <w:p>
      <w:pPr>
        <w:pStyle w:val="FirstParagraph"/>
      </w:pPr>
      <w:r>
        <w:t xml:space="preserve">o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(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ar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-module star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top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</w:t>
      </w:r>
      <w:r>
        <w:rPr>
          <w:rStyle w:val="FunctionTok"/>
        </w:rPr>
        <w:t xml:space="preserve">prin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y-module stop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M</w:t>
      </w:r>
    </w:p>
    <w:bookmarkEnd w:id="27"/>
    <w:bookmarkStart w:id="28" w:name="rejestrowanie-zdarzeń-"/>
    <w:p>
      <w:pPr>
        <w:pStyle w:val="Heading2"/>
      </w:pPr>
      <w:r>
        <w:t xml:space="preserve">Rejestrowanie zdarzeń (</w:t>
      </w:r>
    </w:p>
    <w:p>
      <w:pPr>
        <w:pStyle w:val="FirstParagraph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)</w:t>
      </w:r>
    </w:p>
    <w:p>
      <w:pPr>
        <w:pStyle w:val="SourceCode"/>
      </w:pPr>
    </w:p>
    <w:bookmarkEnd w:id="28"/>
    <w:bookmarkStart w:id="29" w:name="kon"/>
    <w:p>
      <w:pPr>
        <w:pStyle w:val="Heading2"/>
      </w:pPr>
      <w:r>
        <w:t xml:space="preserve">Kon</w:t>
      </w:r>
    </w:p>
    <w:p>
      <w:pPr>
        <w:pStyle w:val="FirstParagraph"/>
      </w:pPr>
      <w:r>
        <w:t xml:space="preserve">f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config.lua</w:t>
      </w:r>
      <w:r>
        <w:t xml:space="preserve"> </w:t>
      </w:r>
      <w:r>
        <w:t xml:space="preserve">– wartości domyślne (np. hotkeye, progi). - Pliki konfiguracyjne użytkownika trzymaj oddzielnie.</w:t>
      </w:r>
    </w:p>
    <w:bookmarkEnd w:id="29"/>
    <w:bookmarkStart w:id="30" w:name="d"/>
    <w:p>
      <w:pPr>
        <w:pStyle w:val="Heading2"/>
      </w:pPr>
      <w:r>
        <w:t xml:space="preserve">D</w:t>
      </w:r>
    </w:p>
    <w:p>
      <w:pPr>
        <w:pStyle w:val="FirstParagraph"/>
      </w:pPr>
      <w:r>
        <w:t xml:space="preserve">e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/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3"/>
        </w:numPr>
        <w:pStyle w:val="Compact"/>
      </w:pPr>
      <w:r>
        <w:t xml:space="preserve">Pisz do konsoli lub pliku</w:t>
      </w:r>
      <w:r>
        <w:t xml:space="preserve"> </w:t>
      </w:r>
      <w:r>
        <w:rPr>
          <w:rStyle w:val="VerbatimChar"/>
        </w:rPr>
        <w:t xml:space="preserve">logs/my-module.log</w:t>
      </w:r>
      <w:r>
        <w:t xml:space="preserve">. - Dodaj flagę</w:t>
      </w:r>
      <w:r>
        <w:t xml:space="preserve"> </w:t>
      </w:r>
      <w:r>
        <w:rPr>
          <w:rStyle w:val="VerbatimChar"/>
        </w:rPr>
        <w:t xml:space="preserve">DEBUG=true</w:t>
      </w:r>
      <w:r>
        <w:t xml:space="preserve"> </w:t>
      </w:r>
      <w:r>
        <w:t xml:space="preserve">i warunkowe logowanie.</w:t>
      </w:r>
    </w:p>
    <w:bookmarkEnd w:id="30"/>
    <w:bookmarkStart w:id="31" w:name="dobr"/>
    <w:p>
      <w:pPr>
        <w:pStyle w:val="Heading2"/>
      </w:pPr>
      <w:r>
        <w:t xml:space="preserve">Dobr</w:t>
      </w:r>
    </w:p>
    <w:p>
      <w:pPr>
        <w:pStyle w:val="FirstParagraph"/>
      </w:pPr>
      <w:r>
        <w:t xml:space="preserve">e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4"/>
        </w:numPr>
        <w:pStyle w:val="Compact"/>
      </w:pPr>
      <w:r>
        <w:t xml:space="preserve">Nazwy przestrzeni modułu (</w:t>
      </w:r>
      <w:r>
        <w:rPr>
          <w:rStyle w:val="VerbatimChar"/>
        </w:rPr>
        <w:t xml:space="preserve">my_module.*</w:t>
      </w:r>
      <w:r>
        <w:t xml:space="preserve">). - Brak efektów ubocznych przy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. - Komendy eksportuj jawnie (np.</w:t>
      </w:r>
      <w:r>
        <w:t xml:space="preserve"> </w:t>
      </w:r>
      <w:r>
        <w:rPr>
          <w:rStyle w:val="VerbatimChar"/>
        </w:rPr>
        <w:t xml:space="preserve">M.start</w:t>
      </w:r>
      <w:r>
        <w:t xml:space="preserve">,</w:t>
      </w:r>
      <w:r>
        <w:t xml:space="preserve"> </w:t>
      </w:r>
      <w:r>
        <w:rPr>
          <w:rStyle w:val="VerbatimChar"/>
        </w:rPr>
        <w:t xml:space="preserve">M.stop</w:t>
      </w:r>
      <w:r>
        <w:t xml:space="preserve">).</w:t>
      </w:r>
    </w:p>
    <w:p>
      <w:r>
        <w:pict>
          <v:rect style="width:0;height:1.5pt" o:hralign="center" o:hrstd="t" o:hr="t"/>
        </w:pict>
      </w:r>
    </w:p>
    <w:bookmarkEnd w:id="31"/>
    <w:bookmarkEnd w:id="32"/>
    <w:bookmarkStart w:id="33" w:name="realtime-websocket"/>
    <w:p>
      <w:pPr>
        <w:pStyle w:val="Heading1"/>
      </w:pPr>
      <w:r>
        <w:t xml:space="preserve">Realtime (WebSocket)</w:t>
      </w:r>
    </w:p>
    <w:bookmarkEnd w:id="33"/>
    <w:bookmarkStart w:id="37" w:name="realtime-"/>
    <w:p>
      <w:pPr>
        <w:pStyle w:val="Heading1"/>
      </w:pPr>
      <w:r>
        <w:t xml:space="preserve">Realtime (</w:t>
      </w:r>
    </w:p>
    <w:p>
      <w:pPr>
        <w:pStyle w:val="FirstParagraph"/>
      </w:pPr>
      <w:r>
        <w:t xml:space="preserve">W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  UI-&gt;&gt;WS: handshake (JWT / token)   WS-&gt;&gt;S: connect   S--&gt;&gt;UI: events: metrics, logs, char_info   UI-&gt;&gt;S: cmd: START/STOP, settings</w:t>
      </w:r>
    </w:p>
    <w:p>
      <w:pPr>
        <w:pStyle w:val="Heading2"/>
      </w:pPr>
    </w:p>
    <w:p>
      <w:pPr>
        <w:pStyle w:val="FirstParagraph"/>
      </w:pPr>
      <w:r>
        <w:t xml:space="preserve">Z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WSS</w:t>
      </w:r>
      <w:r>
        <w:t xml:space="preserve"> </w:t>
      </w:r>
      <w:r>
        <w:t xml:space="preserve">+ origin allowlist + rate-limit. - Autoryzacja w handshake (JWT / session). - Walidacja schematów wiadomości.</w:t>
      </w:r>
    </w:p>
    <w:bookmarkStart w:id="34" w:name="przykład-node-"/>
    <w:p>
      <w:pPr>
        <w:pStyle w:val="Heading2"/>
      </w:pPr>
      <w:r>
        <w:t xml:space="preserve">Przykład (Node +</w:t>
      </w: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)</w:t>
      </w:r>
    </w:p>
    <w:p>
      <w:pPr>
        <w:pStyle w:val="BodyText"/>
      </w:pPr>
      <w:r>
        <w:t xml:space="preserve">```ts io.use(authMiddleware); io.on("connection", (s) =&gt; { s.join(</w:t>
      </w:r>
      <w:r>
        <w:rPr>
          <w:rStyle w:val="VerbatimChar"/>
        </w:rPr>
        <w:t xml:space="preserve">user:${s.user.id}</w:t>
      </w:r>
      <w:r>
        <w:t xml:space="preserve">); s.on("cmd", (payload) =&gt; { /* validate + run */ }); });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---</w:t>
      </w:r>
      <w:r>
        <w:br/>
      </w:r>
      <w:r>
        <w:br/>
      </w:r>
      <w:r>
        <w:rPr>
          <w:rStyle w:val="VerbatimChar"/>
        </w:rPr>
        <w:t xml:space="preserve"># OTUI</w:t>
      </w:r>
      <w:r>
        <w:br/>
      </w:r>
      <w:r>
        <w:br/>
      </w:r>
      <w:r>
        <w:rPr>
          <w:rStyle w:val="VerbatimChar"/>
        </w:rPr>
        <w:t xml:space="preserve"># OTU</w:t>
      </w:r>
      <w:r>
        <w:br/>
      </w:r>
      <w:r>
        <w:br/>
      </w:r>
      <w:r>
        <w:rPr>
          <w:rStyle w:val="VerbatimChar"/>
        </w:rPr>
        <w:t xml:space="preserve">I</w:t>
      </w:r>
      <w:r>
        <w:br/>
      </w:r>
      <w:r>
        <w:br/>
      </w:r>
      <w:r>
        <w:rPr>
          <w:rStyle w:val="VerbatimChar"/>
        </w:rPr>
        <w:t xml:space="preserve">—</w:t>
      </w:r>
      <w:r>
        <w:br/>
      </w:r>
      <w:r>
        <w:br/>
      </w:r>
      <w:r>
        <w:rPr>
          <w:rStyle w:val="VerbatimChar"/>
        </w:rPr>
        <w:t xml:space="preserve">p</w:t>
      </w:r>
      <w:r>
        <w:br/>
      </w:r>
      <w:r>
        <w:br/>
      </w:r>
      <w:r>
        <w:rPr>
          <w:rStyle w:val="VerbatimChar"/>
        </w:rPr>
        <w:t xml:space="preserve">o</w:t>
      </w:r>
      <w:r>
        <w:br/>
      </w:r>
      <w:r>
        <w:br/>
      </w:r>
      <w:r>
        <w:rPr>
          <w:rStyle w:val="VerbatimChar"/>
        </w:rPr>
        <w:t xml:space="preserve">d</w:t>
      </w:r>
      <w:r>
        <w:br/>
      </w:r>
      <w:r>
        <w:br/>
      </w:r>
      <w:r>
        <w:rPr>
          <w:rStyle w:val="VerbatimChar"/>
        </w:rPr>
        <w:t xml:space="preserve">s</w:t>
      </w:r>
      <w:r>
        <w:br/>
      </w:r>
      <w:r>
        <w:br/>
      </w:r>
      <w:r>
        <w:rPr>
          <w:rStyle w:val="VerbatimChar"/>
        </w:rPr>
        <w:t xml:space="preserve">t</w:t>
      </w:r>
      <w:r>
        <w:br/>
      </w:r>
      <w:r>
        <w:br/>
      </w:r>
      <w:r>
        <w:rPr>
          <w:rStyle w:val="VerbatimChar"/>
        </w:rPr>
        <w:t xml:space="preserve">a</w:t>
      </w:r>
      <w:r>
        <w:br/>
      </w:r>
      <w:r>
        <w:br/>
      </w:r>
      <w:r>
        <w:rPr>
          <w:rStyle w:val="VerbatimChar"/>
        </w:rPr>
        <w:t xml:space="preserve">w</w:t>
      </w:r>
      <w:r>
        <w:br/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!!! info</w:t>
      </w:r>
      <w:r>
        <w:br/>
      </w:r>
      <w:r>
        <w:br/>
      </w:r>
      <w:r>
        <w:rPr>
          <w:rStyle w:val="VerbatimChar"/>
        </w:rPr>
        <w:t xml:space="preserve">    OTUI to deklaratywne layouty interfejsu użytkownika.</w:t>
      </w:r>
      <w:r>
        <w:br/>
      </w:r>
      <w:r>
        <w:br/>
      </w:r>
      <w:r>
        <w:rPr>
          <w:rStyle w:val="VerbatimChar"/>
        </w:rPr>
        <w:t xml:space="preserve">## Przykł</w:t>
      </w:r>
      <w:r>
        <w:br/>
      </w:r>
      <w:r>
        <w:br/>
      </w:r>
      <w:r>
        <w:rPr>
          <w:rStyle w:val="VerbatimChar"/>
        </w:rPr>
        <w:t xml:space="preserve">a</w:t>
      </w:r>
      <w:r>
        <w:br/>
      </w:r>
      <w:r>
        <w:br/>
      </w:r>
      <w:r>
        <w:rPr>
          <w:rStyle w:val="VerbatimChar"/>
        </w:rPr>
        <w:t xml:space="preserve">d</w:t>
      </w:r>
      <w:r>
        <w:br/>
      </w:r>
      <w:r>
        <w:br/>
      </w:r>
      <w:r>
        <w:rPr>
          <w:rStyle w:val="VerbatimChar"/>
        </w:rPr>
        <w:t xml:space="preserve">l</w:t>
      </w:r>
      <w:r>
        <w:br/>
      </w:r>
      <w:r>
        <w:br/>
      </w:r>
      <w:r>
        <w:rPr>
          <w:rStyle w:val="VerbatimChar"/>
        </w:rPr>
        <w:t xml:space="preserve">a</w:t>
      </w:r>
      <w:r>
        <w:br/>
      </w:r>
      <w:r>
        <w:br/>
      </w:r>
      <w:r>
        <w:rPr>
          <w:rStyle w:val="VerbatimChar"/>
        </w:rPr>
        <w:t xml:space="preserve">y</w:t>
      </w:r>
      <w:r>
        <w:br/>
      </w:r>
      <w:r>
        <w:br/>
      </w:r>
      <w:r>
        <w:rPr>
          <w:rStyle w:val="VerbatimChar"/>
        </w:rPr>
        <w:t xml:space="preserve">o</w:t>
      </w:r>
      <w:r>
        <w:br/>
      </w:r>
      <w:r>
        <w:br/>
      </w:r>
      <w:r>
        <w:rPr>
          <w:rStyle w:val="VerbatimChar"/>
        </w:rPr>
        <w:t xml:space="preserve">u</w:t>
      </w:r>
      <w:r>
        <w:br/>
      </w:r>
      <w:r>
        <w:br/>
      </w:r>
      <w:r>
        <w:rPr>
          <w:rStyle w:val="VerbatimChar"/>
        </w:rPr>
        <w:t xml:space="preserve">t</w:t>
      </w:r>
      <w:r>
        <w:br/>
      </w:r>
      <w:r>
        <w:br/>
      </w:r>
      <w:r>
        <w:rPr>
          <w:rStyle w:val="VerbatimChar"/>
        </w:rPr>
        <w:t xml:space="preserve">u</w:t>
      </w:r>
      <w:r>
        <w:br/>
      </w:r>
      <w:r>
        <w:br/>
      </w:r>
      <w:r>
        <w:rPr>
          <w:rStyle w:val="VerbatimChar"/>
        </w:rPr>
        <w:t xml:space="preserve">```otui Panel   id: main   anchor: top left   size: 400 300</w:t>
      </w:r>
      <w:r>
        <w:br/>
      </w:r>
      <w:r>
        <w:br/>
      </w:r>
      <w:r>
        <w:rPr>
          <w:rStyle w:val="VerbatimChar"/>
        </w:rPr>
        <w:t xml:space="preserve">Label   text: "Status: OK"   anchors.centerIn: parent</w:t>
      </w:r>
    </w:p>
    <w:bookmarkEnd w:id="34"/>
    <w:bookmarkStart w:id="35" w:name="zdarzenia"/>
    <w:p>
      <w:pPr>
        <w:pStyle w:val="Heading2"/>
      </w:pPr>
      <w:r>
        <w:t xml:space="preserve">Zdarzenia</w:t>
      </w:r>
    </w:p>
    <w:p>
      <w:pPr>
        <w:pStyle w:val="FirstParagraph"/>
      </w:pPr>
      <w:r>
        <w:t xml:space="preserve">/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ą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06"/>
        </w:numPr>
        <w:pStyle w:val="Compact"/>
      </w:pPr>
      <w:r>
        <w:t xml:space="preserve">Właściwości elementów można powiązać z danymi (np. przez Lua). - Aktualizacje push przez eventy modułów.</w:t>
      </w:r>
    </w:p>
    <w:bookmarkEnd w:id="35"/>
    <w:bookmarkStart w:id="36" w:name="X984b0a0e139cabadb5afc7756d473fb34d23819"/>
    <w:p>
      <w:pPr>
        <w:pStyle w:val="Heading2"/>
      </w:pPr>
    </w:p>
    <w:p>
      <w:pPr>
        <w:pStyle w:val="FirstParagraph"/>
      </w:pPr>
      <w:r>
        <w:t xml:space="preserve">W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ó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07"/>
        </w:numPr>
        <w:pStyle w:val="Compact"/>
      </w:pPr>
      <w:r>
        <w:t xml:space="preserve">Trzymaj layouty w</w:t>
      </w:r>
      <w:r>
        <w:t xml:space="preserve"> </w:t>
      </w:r>
      <w:r>
        <w:rPr>
          <w:rStyle w:val="VerbatimChar"/>
        </w:rPr>
        <w:t xml:space="preserve">layouts/*</w:t>
      </w:r>
      <w:r>
        <w:t xml:space="preserve">. - Styluj wspólnymi klasami, nie inline.</w:t>
      </w:r>
    </w:p>
    <w:p>
      <w:r>
        <w:pict>
          <v:rect style="width:0;height:1.5pt" o:hralign="center" o:hrstd="t" o:hr="t"/>
        </w:pict>
      </w:r>
    </w:p>
    <w:bookmarkEnd w:id="36"/>
    <w:bookmarkEnd w:id="37"/>
    <w:bookmarkStart w:id="38" w:name="windows"/>
    <w:p>
      <w:pPr>
        <w:pStyle w:val="Heading1"/>
      </w:pPr>
      <w:r>
        <w:t xml:space="preserve">Windows</w:t>
      </w:r>
    </w:p>
    <w:bookmarkEnd w:id="38"/>
    <w:bookmarkStart w:id="39" w:name="build--windows"/>
    <w:p>
      <w:pPr>
        <w:pStyle w:val="Heading1"/>
      </w:pPr>
      <w:r>
        <w:t xml:space="preserve">Build — Windows</w:t>
      </w:r>
    </w:p>
    <w:p>
      <w:pPr>
        <w:numPr>
          <w:ilvl w:val="0"/>
          <w:numId w:val="1008"/>
        </w:numPr>
        <w:pStyle w:val="Compact"/>
      </w:pPr>
      <w:r>
        <w:t xml:space="preserve">Zainstaluj</w:t>
      </w:r>
      <w:r>
        <w:t xml:space="preserve"> </w:t>
      </w:r>
      <w:r>
        <w:rPr>
          <w:bCs/>
          <w:b/>
        </w:rPr>
        <w:t xml:space="preserve">Visual Studio 2019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vcpkg</w:t>
      </w:r>
      <w:r>
        <w:t xml:space="preserve">. 2. W vcpkg doinstaluj zależności (patrz README projektu). 3. Kompilacja wg instrukcji repo (tu wklej swoje komendy 1:1).</w:t>
      </w:r>
    </w:p>
    <w:p>
      <w:r>
        <w:pict>
          <v:rect style="width:0;height:1.5pt" o:hralign="center" o:hrstd="t" o:hr="t"/>
        </w:pict>
      </w:r>
    </w:p>
    <w:bookmarkEnd w:id="39"/>
    <w:bookmarkStart w:id="40" w:name="linux"/>
    <w:p>
      <w:pPr>
        <w:pStyle w:val="Heading1"/>
      </w:pPr>
      <w:r>
        <w:t xml:space="preserve">Linux</w:t>
      </w:r>
    </w:p>
    <w:bookmarkEnd w:id="40"/>
    <w:bookmarkStart w:id="41" w:name="build--linux"/>
    <w:p>
      <w:pPr>
        <w:pStyle w:val="Heading1"/>
      </w:pPr>
      <w:r>
        <w:t xml:space="preserve">Build — Linux</w:t>
      </w:r>
    </w:p>
    <w:p>
      <w:pPr>
        <w:numPr>
          <w:ilvl w:val="0"/>
          <w:numId w:val="1009"/>
        </w:numPr>
        <w:pStyle w:val="Compact"/>
      </w:pPr>
      <w:r>
        <w:t xml:space="preserve">Zależności systemowe (gcc/clang, cmake, itp.) 2. Kroki kompilacji.</w:t>
      </w:r>
    </w:p>
    <w:p>
      <w:r>
        <w:pict>
          <v:rect style="width:0;height:1.5pt" o:hralign="center" o:hrstd="t" o:hr="t"/>
        </w:pict>
      </w:r>
    </w:p>
    <w:bookmarkEnd w:id="41"/>
    <w:bookmarkStart w:id="42" w:name="android"/>
    <w:p>
      <w:pPr>
        <w:pStyle w:val="Heading1"/>
      </w:pPr>
      <w:r>
        <w:t xml:space="preserve">Android</w:t>
      </w:r>
    </w:p>
    <w:bookmarkEnd w:id="42"/>
    <w:bookmarkStart w:id="43" w:name="build--android"/>
    <w:p>
      <w:pPr>
        <w:pStyle w:val="Heading1"/>
      </w:pPr>
      <w:r>
        <w:t xml:space="preserve">Build — Android</w:t>
      </w:r>
    </w:p>
    <w:p>
      <w:pPr>
        <w:numPr>
          <w:ilvl w:val="0"/>
          <w:numId w:val="1010"/>
        </w:numPr>
        <w:pStyle w:val="Compact"/>
      </w:pPr>
      <w:r>
        <w:t xml:space="preserve">NDK/SDK, Java, skrypty assets. 2. Kroki kompilacji/apk.</w:t>
      </w:r>
    </w:p>
    <w:p>
      <w:r>
        <w:pict>
          <v:rect style="width:0;height:1.5pt" o:hralign="center" o:hrstd="t" o:hr="t"/>
        </w:pict>
      </w:r>
    </w:p>
    <w:bookmarkEnd w:id="43"/>
    <w:bookmarkStart w:id="44" w:name="api-przykłady"/>
    <w:p>
      <w:pPr>
        <w:pStyle w:val="Heading1"/>
      </w:pPr>
      <w:r>
        <w:t xml:space="preserve">API (przykłady)</w:t>
      </w:r>
    </w:p>
    <w:bookmarkEnd w:id="44"/>
    <w:bookmarkStart w:id="45" w:name="lua-api-"/>
    <w:p>
      <w:pPr>
        <w:pStyle w:val="Heading1"/>
      </w:pPr>
      <w:r>
        <w:t xml:space="preserve">Lua API (</w:t>
      </w:r>
    </w:p>
    <w:p>
      <w:pPr>
        <w:pStyle w:val="FirstParagraph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k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)</w:t>
      </w:r>
    </w:p>
    <w:p>
      <w:pPr>
        <w:pStyle w:val="SourceCode"/>
      </w:pPr>
    </w:p>
    <w:p>
      <w:pPr>
        <w:pStyle w:val="BlockText"/>
      </w:pPr>
      <w:r>
        <w:t xml:space="preserve">Docelowo: generowane referencje (LDoc/EmmyLua) + przykłady.</w:t>
      </w:r>
    </w:p>
    <w:p>
      <w:r>
        <w:pict>
          <v:rect style="width:0;height:1.5pt" o:hralign="center" o:hrstd="t" o:hr="t"/>
        </w:pict>
      </w:r>
    </w:p>
    <w:bookmarkEnd w:id="45"/>
    <w:bookmarkStart w:id="46" w:name="style-guide"/>
    <w:p>
      <w:pPr>
        <w:pStyle w:val="Heading1"/>
      </w:pPr>
      <w:r>
        <w:t xml:space="preserve">Style guide</w:t>
      </w:r>
    </w:p>
    <w:bookmarkEnd w:id="46"/>
    <w:bookmarkStart w:id="47" w:name="lua-"/>
    <w:p>
      <w:pPr>
        <w:pStyle w:val="Heading1"/>
      </w:pPr>
      <w:r>
        <w:t xml:space="preserve">Lua —</w:t>
      </w: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11"/>
        </w:numPr>
        <w:pStyle w:val="Compact"/>
      </w:pPr>
      <w:r>
        <w:t xml:space="preserve">snake_case dla zmiennych i funkcji. - Moduły zwracają tabelę publicznego API. - Brak efektów ubocznych w</w:t>
      </w:r>
      <w:r>
        <w:t xml:space="preserve"> </w:t>
      </w:r>
      <w:r>
        <w:rPr>
          <w:rStyle w:val="VerbatimChar"/>
        </w:rPr>
        <w:t xml:space="preserve">require</w:t>
      </w:r>
      <w:r>
        <w:t xml:space="preserve">. - Pliki &lt; 300 linii, funkcje &lt; 50 linii. - Obsługa błędów:</w:t>
      </w:r>
      <w:r>
        <w:t xml:space="preserve"> </w:t>
      </w:r>
      <w:r>
        <w:rPr>
          <w:rStyle w:val="VerbatimChar"/>
        </w:rPr>
        <w:t xml:space="preserve">pcall/xpcall</w:t>
      </w:r>
      <w:r>
        <w:t xml:space="preserve"> </w:t>
      </w:r>
      <w:r>
        <w:t xml:space="preserve">dla krytycznych ścieżek. - Logowanie warunkowe przez</w:t>
      </w:r>
      <w:r>
        <w:t xml:space="preserve"> </w:t>
      </w:r>
      <w:r>
        <w:rPr>
          <w:rStyle w:val="VerbatimChar"/>
        </w:rPr>
        <w:t xml:space="preserve">DEBUG</w:t>
      </w:r>
      <w:r>
        <w:t xml:space="preserve"> </w:t>
      </w:r>
      <w:r>
        <w:t xml:space="preserve">flagę.</w:t>
      </w:r>
    </w:p>
    <w:p>
      <w:r>
        <w:pict>
          <v:rect style="width:0;height:1.5pt" o:hralign="center" o:hrstd="t" o:hr="t"/>
        </w:pict>
      </w:r>
    </w:p>
    <w:bookmarkEnd w:id="47"/>
    <w:bookmarkStart w:id="48" w:name="przegląd"/>
    <w:p>
      <w:pPr>
        <w:pStyle w:val="Heading1"/>
      </w:pPr>
      <w:r>
        <w:t xml:space="preserve">Przegląd</w:t>
      </w:r>
    </w:p>
    <w:bookmarkEnd w:id="48"/>
    <w:bookmarkStart w:id="49" w:name="c"/>
    <w:p>
      <w:pPr>
        <w:pStyle w:val="Heading1"/>
      </w:pPr>
      <w:r>
        <w:t xml:space="preserve">C+</w:t>
      </w:r>
    </w:p>
    <w:p>
      <w:pPr>
        <w:pStyle w:val="FirstParagraph"/>
      </w:pPr>
      <w:r>
        <w:t xml:space="preserve">—</w:t>
      </w:r>
    </w:p>
    <w:p>
      <w:pPr>
        <w:pStyle w:val="BodyText"/>
      </w:pPr>
      <w:r>
        <w:t xml:space="preserve">p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g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ą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13"/>
        </w:numPr>
        <w:pStyle w:val="Compact"/>
      </w:pPr>
      <w:r>
        <w:t xml:space="preserve">Struktura katalogów - Kluczowe klasy/entrypoints - Jak rozszerzać (hooki, interfejsy)</w:t>
      </w:r>
    </w:p>
    <w:p>
      <w:r>
        <w:pict>
          <v:rect style="width:0;height:1.5pt" o:hralign="center" o:hrstd="t" o:hr="t"/>
        </w:pict>
      </w:r>
    </w:p>
    <w:bookmarkEnd w:id="49"/>
    <w:bookmarkStart w:id="50" w:name="narzędzia"/>
    <w:p>
      <w:pPr>
        <w:pStyle w:val="Heading1"/>
      </w:pPr>
      <w:r>
        <w:t xml:space="preserve">Narzędzia</w:t>
      </w:r>
    </w:p>
    <w:bookmarkEnd w:id="50"/>
    <w:bookmarkStart w:id="51" w:name="Xd81ef27eba95e8237b3f30072bc5c32bf8c0c35"/>
    <w:p>
      <w:pPr>
        <w:pStyle w:val="Heading1"/>
      </w:pPr>
    </w:p>
    <w:p>
      <w:pPr>
        <w:pStyle w:val="FirstParagraph"/>
      </w:pPr>
      <w:r>
        <w:t xml:space="preserve">N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ę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z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a</w:t>
      </w:r>
    </w:p>
    <w:p>
      <w:pPr>
        <w:numPr>
          <w:ilvl w:val="0"/>
          <w:numId w:val="1014"/>
        </w:numPr>
        <w:pStyle w:val="Compact"/>
      </w:pPr>
      <w:r>
        <w:t xml:space="preserve">Skrypty pomocnicze znajdziesz w</w:t>
      </w:r>
      <w:r>
        <w:t xml:space="preserve"> </w:t>
      </w:r>
      <w:r>
        <w:rPr>
          <w:rStyle w:val="VerbatimChar"/>
        </w:rPr>
        <w:t xml:space="preserve">tools/</w:t>
      </w:r>
      <w:r>
        <w:t xml:space="preserve"> </w:t>
      </w:r>
      <w:r>
        <w:t xml:space="preserve">repo. - Uzupełnij listę narzędzi po weryfikacji w repo.</w:t>
      </w:r>
    </w:p>
    <w:p>
      <w:r>
        <w:pict>
          <v:rect style="width:0;height:1.5pt" o:hralign="center" o:hrstd="t" o:hr="t"/>
        </w:pict>
      </w:r>
    </w:p>
    <w:bookmarkEnd w:id="51"/>
    <w:bookmarkStart w:id="52" w:name="contributing"/>
    <w:p>
      <w:pPr>
        <w:pStyle w:val="Heading1"/>
      </w:pPr>
      <w:r>
        <w:t xml:space="preserve">Contributing</w:t>
      </w:r>
    </w:p>
    <w:bookmarkEnd w:id="52"/>
    <w:bookmarkStart w:id="55" w:name="co"/>
    <w:p>
      <w:pPr>
        <w:pStyle w:val="Heading1"/>
      </w:pPr>
      <w:r>
        <w:t xml:space="preserve">Co</w:t>
      </w:r>
    </w:p>
    <w:p>
      <w:pPr>
        <w:pStyle w:val="FirstParagraph"/>
      </w:pPr>
      <w:r>
        <w:t xml:space="preserve">n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g</w:t>
      </w:r>
    </w:p>
    <w:p>
      <w:pPr>
        <w:numPr>
          <w:ilvl w:val="0"/>
          <w:numId w:val="1015"/>
        </w:numPr>
        <w:pStyle w:val="Compact"/>
      </w:pPr>
      <w:r>
        <w:t xml:space="preserve">Fork → branch</w:t>
      </w:r>
      <w:r>
        <w:t xml:space="preserve"> </w:t>
      </w:r>
      <w:r>
        <w:rPr>
          <w:rStyle w:val="VerbatimChar"/>
        </w:rPr>
        <w:t xml:space="preserve">feature/…</w:t>
      </w:r>
      <w:r>
        <w:t xml:space="preserve">. 2. Commity: konwencja</w:t>
      </w:r>
      <w:r>
        <w:t xml:space="preserve"> </w:t>
      </w:r>
      <w:r>
        <w:rPr>
          <w:rStyle w:val="VerbatimChar"/>
        </w:rPr>
        <w:t xml:space="preserve">type(scope): msg</w:t>
      </w:r>
      <w:r>
        <w:t xml:space="preserve"> </w:t>
      </w:r>
      <w:r>
        <w:t xml:space="preserve">(np.</w:t>
      </w:r>
      <w:r>
        <w:t xml:space="preserve"> </w:t>
      </w:r>
      <w:r>
        <w:rPr>
          <w:rStyle w:val="VerbatimChar"/>
        </w:rPr>
        <w:t xml:space="preserve">docs(build): …</w:t>
      </w:r>
      <w:r>
        <w:t xml:space="preserve">). 3. PR z krótkim opisem i screenami. 4. Review: 1 LGTM + zielone CI.</w:t>
      </w:r>
    </w:p>
    <w:bookmarkStart w:id="53" w:name="Xef03a29bf06dda7befac55709c21a3c23ee102d"/>
    <w:p>
      <w:pPr>
        <w:pStyle w:val="Heading2"/>
      </w:pP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16"/>
        </w:numPr>
        <w:pStyle w:val="Compact"/>
      </w:pPr>
      <w:r>
        <w:t xml:space="preserve">Lua: patrz</w:t>
      </w:r>
      <w:r>
        <w:t xml:space="preserve"> </w:t>
      </w:r>
      <w:r>
        <w:rPr>
          <w:iCs/>
          <w:i/>
        </w:rPr>
        <w:t xml:space="preserve">Lua → Style guide</w:t>
      </w:r>
      <w:r>
        <w:t xml:space="preserve">. - C++: clang-format (domyślny styl projektu).</w:t>
      </w:r>
    </w:p>
    <w:bookmarkEnd w:id="53"/>
    <w:bookmarkStart w:id="54" w:name="commity-dok"/>
    <w:p>
      <w:pPr>
        <w:pStyle w:val="Heading2"/>
      </w:pPr>
      <w:r>
        <w:t xml:space="preserve">Commity dok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17"/>
        </w:numPr>
        <w:pStyle w:val="Compact"/>
      </w:pPr>
      <w:r>
        <w:t xml:space="preserve">Zmiany w</w:t>
      </w:r>
      <w:r>
        <w:t xml:space="preserve"> </w:t>
      </w:r>
      <w:r>
        <w:rPr>
          <w:rStyle w:val="VerbatimChar"/>
        </w:rPr>
        <w:t xml:space="preserve">docs/**</w:t>
      </w:r>
      <w:r>
        <w:t xml:space="preserve"> </w:t>
      </w:r>
      <w:r>
        <w:t xml:space="preserve">nie uruchamiają CMake (paths-ignore).</w:t>
      </w:r>
    </w:p>
    <w:p>
      <w:r>
        <w:pict>
          <v:rect style="width:0;height:1.5pt" o:hralign="center" o:hrstd="t" o:hr="t"/>
        </w:pict>
      </w:r>
    </w:p>
    <w:bookmarkEnd w:id="54"/>
    <w:bookmarkEnd w:id="55"/>
    <w:bookmarkStart w:id="56" w:name="testy"/>
    <w:p>
      <w:pPr>
        <w:pStyle w:val="Heading1"/>
      </w:pPr>
      <w:r>
        <w:t xml:space="preserve">Testy</w:t>
      </w:r>
    </w:p>
    <w:bookmarkEnd w:id="56"/>
    <w:bookmarkStart w:id="58" w:name="X0a9640853b13c14407b6d9197ec1fde6a125494"/>
    <w:p>
      <w:pPr>
        <w:pStyle w:val="Heading1"/>
      </w:pPr>
    </w:p>
    <w:p>
      <w:pPr>
        <w:pStyle w:val="FirstParagraph"/>
      </w:pPr>
      <w:r>
        <w:t xml:space="preserve">T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18"/>
        </w:numPr>
        <w:pStyle w:val="Compact"/>
      </w:pPr>
      <w:r>
        <w:t xml:space="preserve">Lua: testy jednostkowe (busted) — folder</w:t>
      </w:r>
      <w:r>
        <w:t xml:space="preserve"> </w:t>
      </w:r>
      <w:r>
        <w:rPr>
          <w:rStyle w:val="VerbatimChar"/>
        </w:rPr>
        <w:t xml:space="preserve">spec/</w:t>
      </w:r>
      <w:r>
        <w:t xml:space="preserve">. - C++: GoogleTest (jeśli dostępne). - E2E: scenariusze ręczne + checklisty w PR.</w:t>
      </w:r>
    </w:p>
    <w:bookmarkStart w:id="57" w:name="ra"/>
    <w:p>
      <w:pPr>
        <w:pStyle w:val="Heading2"/>
      </w:pPr>
      <w:r>
        <w:t xml:space="preserve">Ra</w:t>
      </w:r>
    </w:p>
    <w:p>
      <w:pPr>
        <w:pStyle w:val="FirstParagraph"/>
      </w:pPr>
      <w:r>
        <w:t xml:space="preserve">p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b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ę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u</w:t>
      </w:r>
    </w:p>
    <w:p>
      <w:pPr>
        <w:numPr>
          <w:ilvl w:val="0"/>
          <w:numId w:val="1019"/>
        </w:numPr>
        <w:pStyle w:val="Compact"/>
      </w:pPr>
      <w:r>
        <w:t xml:space="preserve">Kroki odtworzenia, logi, wersja, OS.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59" w:name="release"/>
    <w:p>
      <w:pPr>
        <w:pStyle w:val="Heading1"/>
      </w:pPr>
      <w:r>
        <w:t xml:space="preserve">Release</w:t>
      </w:r>
    </w:p>
    <w:bookmarkEnd w:id="59"/>
    <w:bookmarkStart w:id="61" w:name="X40f5849a5ca4bbed4d445ec762b06967025d7a2"/>
    <w:p>
      <w:pPr>
        <w:pStyle w:val="Heading1"/>
      </w:pPr>
    </w:p>
    <w:p>
      <w:pPr>
        <w:pStyle w:val="FirstParagraph"/>
      </w:pPr>
      <w:r>
        <w:t xml:space="preserve">R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e</w:t>
      </w:r>
    </w:p>
    <w:p>
      <w:pPr>
        <w:numPr>
          <w:ilvl w:val="0"/>
          <w:numId w:val="1020"/>
        </w:numPr>
        <w:pStyle w:val="Compact"/>
      </w:pPr>
      <w:r>
        <w:t xml:space="preserve">Bump wersji (semver) / tag. 2. Changelog z PR od ostatniego taga. 3. Build artefaktów (CI). 4. Publikacja + checksumy.</w:t>
      </w:r>
    </w:p>
    <w:bookmarkStart w:id="60" w:name="wersjonowanie-dok"/>
    <w:p>
      <w:pPr>
        <w:pStyle w:val="Heading2"/>
      </w:pPr>
      <w:r>
        <w:t xml:space="preserve">Wersjonowanie dok</w:t>
      </w:r>
    </w:p>
    <w:p>
      <w:pPr>
        <w:pStyle w:val="FirstParagraph"/>
      </w:pPr>
      <w:r>
        <w:t xml:space="preserve">u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j</w:t>
      </w:r>
    </w:p>
    <w:p>
      <w:pPr>
        <w:pStyle w:val="BodyText"/>
      </w:pPr>
      <w:r>
        <w:t xml:space="preserve">i</w:t>
      </w:r>
    </w:p>
    <w:p>
      <w:pPr>
        <w:numPr>
          <w:ilvl w:val="0"/>
          <w:numId w:val="1021"/>
        </w:numPr>
        <w:pStyle w:val="Compact"/>
      </w:pPr>
      <w:r>
        <w:t xml:space="preserve">Docsy budują się z gałęzi</w:t>
      </w:r>
      <w:r>
        <w:t xml:space="preserve"> </w:t>
      </w:r>
      <w:r>
        <w:rPr>
          <w:rStyle w:val="VerbatimChar"/>
        </w:rPr>
        <w:t xml:space="preserve">master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60"/>
    <w:bookmarkEnd w:id="61"/>
    <w:bookmarkStart w:id="62" w:name="security"/>
    <w:p>
      <w:pPr>
        <w:pStyle w:val="Heading1"/>
      </w:pPr>
      <w:r>
        <w:t xml:space="preserve">Security</w:t>
      </w:r>
    </w:p>
    <w:bookmarkEnd w:id="62"/>
    <w:bookmarkStart w:id="64" w:name="X9a28d38b27d077bf9fe4f5a49e1b2087c4e7902"/>
    <w:p>
      <w:pPr>
        <w:pStyle w:val="Heading1"/>
      </w:pP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c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y</w:t>
      </w:r>
    </w:p>
    <w:p>
      <w:pPr>
        <w:numPr>
          <w:ilvl w:val="0"/>
          <w:numId w:val="1022"/>
        </w:numPr>
        <w:pStyle w:val="Compact"/>
      </w:pPr>
      <w:r>
        <w:t xml:space="preserve">HTTPS/WSS, HSTS, twardy CSP i CORS. - Auth: krótkie JWT + refresh, RBAC. - WS: origin check, limit bufora, ping. - Walidacja payloadów (Zod/JSON Schema). - Sekrety nigdy w repo (env w CI).</w:t>
      </w:r>
    </w:p>
    <w:p>
      <w:pPr>
        <w:pStyle w:val="FirstParagraph"/>
      </w:pPr>
      <w:r>
        <w:t xml:space="preserve">Zgłoszenia luk:</w:t>
      </w:r>
      <w:r>
        <w:t xml:space="preserve"> </w:t>
      </w:r>
      <w:hyperlink r:id="rId63">
        <w:r>
          <w:rPr>
            <w:rStyle w:val="Hyperlink"/>
          </w:rPr>
          <w:t xml:space="preserve">security@twojadomena.example</w:t>
        </w:r>
      </w:hyperlink>
    </w:p>
    <w:p>
      <w:r>
        <w:pict>
          <v:rect style="width:0;height:1.5pt" o:hralign="center" o:hrstd="t" o:hr="t"/>
        </w:pict>
      </w:r>
    </w:p>
    <w:bookmarkEnd w:id="64"/>
    <w:bookmarkStart w:id="65" w:name="troubleshooting"/>
    <w:p>
      <w:pPr>
        <w:pStyle w:val="Heading1"/>
      </w:pPr>
      <w:r>
        <w:t xml:space="preserve">Troubleshooting</w:t>
      </w:r>
    </w:p>
    <w:bookmarkEnd w:id="65"/>
    <w:bookmarkStart w:id="69" w:name="troub"/>
    <w:p>
      <w:pPr>
        <w:pStyle w:val="Heading1"/>
      </w:pPr>
      <w:r>
        <w:t xml:space="preserve">Troub</w:t>
      </w:r>
    </w:p>
    <w:p>
      <w:pPr>
        <w:pStyle w:val="FirstParagraph"/>
      </w:pPr>
      <w:r>
        <w:t xml:space="preserve">l</w:t>
      </w:r>
    </w:p>
    <w:p>
      <w:pPr>
        <w:pStyle w:val="BodyText"/>
      </w:pPr>
      <w:r>
        <w:t xml:space="preserve">e</w:t>
      </w:r>
    </w:p>
    <w:p>
      <w:pPr>
        <w:pStyle w:val="BodyText"/>
      </w:pPr>
      <w:r>
        <w:t xml:space="preserve">s</w:t>
      </w:r>
    </w:p>
    <w:p>
      <w:pPr>
        <w:pStyle w:val="BodyText"/>
      </w:pPr>
      <w:r>
        <w:t xml:space="preserve">h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t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g</w:t>
      </w:r>
    </w:p>
    <w:bookmarkStart w:id="66" w:name="X65e8bd101bd602536fe79ba40584a1561da3581"/>
    <w:p>
      <w:pPr>
        <w:pStyle w:val="Heading2"/>
      </w:pPr>
    </w:p>
    <w:p>
      <w:pPr>
        <w:pStyle w:val="FirstParagraph"/>
      </w:pPr>
      <w:r>
        <w:t xml:space="preserve">B</w:t>
      </w:r>
    </w:p>
    <w:p>
      <w:pPr>
        <w:pStyle w:val="BodyText"/>
      </w:pPr>
      <w:r>
        <w:t xml:space="preserve">u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l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23"/>
        </w:numPr>
        <w:pStyle w:val="Compact"/>
      </w:pPr>
      <w:r>
        <w:t xml:space="preserve">Brak zależności vcpkg → zainstaluj pakiety i przebuduj cache.</w:t>
      </w:r>
    </w:p>
    <w:bookmarkEnd w:id="66"/>
    <w:bookmarkStart w:id="67" w:name="X13eb32104d697d2d75b5dfde422a9c299130f44"/>
    <w:p>
      <w:pPr>
        <w:pStyle w:val="Heading2"/>
      </w:pPr>
    </w:p>
    <w:p>
      <w:pPr>
        <w:pStyle w:val="FirstParagraph"/>
      </w:pPr>
      <w:r>
        <w:t xml:space="preserve">A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r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d</w:t>
      </w:r>
    </w:p>
    <w:p>
      <w:pPr>
        <w:numPr>
          <w:ilvl w:val="0"/>
          <w:numId w:val="1024"/>
        </w:numPr>
        <w:pStyle w:val="Compact"/>
      </w:pPr>
      <w:r>
        <w:t xml:space="preserve">Błąd NDK: sprawdź wersję i ścieżki SDK/NDK.</w:t>
      </w:r>
    </w:p>
    <w:bookmarkEnd w:id="67"/>
    <w:bookmarkStart w:id="68" w:name="X8ce583f0ebf973d5bbf39da202cf3c7d7f92b6b"/>
    <w:p>
      <w:pPr>
        <w:pStyle w:val="Heading2"/>
      </w:pPr>
    </w:p>
    <w:p>
      <w:pPr>
        <w:pStyle w:val="FirstParagraph"/>
      </w:pPr>
      <w:r>
        <w:t xml:space="preserve">W</w:t>
      </w:r>
    </w:p>
    <w:p>
      <w:pPr>
        <w:pStyle w:val="BodyText"/>
      </w:pPr>
      <w:r>
        <w:t xml:space="preserve">S</w:t>
      </w:r>
    </w:p>
    <w:p>
      <w:pPr>
        <w:numPr>
          <w:ilvl w:val="0"/>
          <w:numId w:val="1025"/>
        </w:numPr>
        <w:pStyle w:val="Compact"/>
      </w:pPr>
      <w:r>
        <w:t xml:space="preserve">Rozłączenia: sprawdź pingTimeout/pingInterval oraz proxy.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0" w:name="faq"/>
    <w:p>
      <w:pPr>
        <w:pStyle w:val="Heading1"/>
      </w:pPr>
      <w:r>
        <w:t xml:space="preserve">FAQ</w:t>
      </w:r>
    </w:p>
    <w:bookmarkEnd w:id="70"/>
    <w:bookmarkStart w:id="71" w:name="X5c0ba310bf18ad1a4c2544a19cee254ca5d900f"/>
    <w:p>
      <w:pPr>
        <w:pStyle w:val="Heading1"/>
      </w:pPr>
    </w:p>
    <w:p>
      <w:pPr>
        <w:pStyle w:val="FirstParagraph"/>
      </w:pPr>
      <w:r>
        <w:t xml:space="preserve">F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Q</w:t>
      </w:r>
    </w:p>
    <w:p>
      <w:pPr>
        <w:pStyle w:val="BodyText"/>
      </w:pPr>
      <w:r>
        <w:rPr>
          <w:bCs/>
          <w:b/>
        </w:rPr>
        <w:t xml:space="preserve">Czy mogę używać swoich modułów?</w:t>
      </w:r>
      <w:r>
        <w:t xml:space="preserve"> </w:t>
      </w:r>
      <w:r>
        <w:t xml:space="preserve">Tak, wrzuć do</w:t>
      </w:r>
      <w:r>
        <w:t xml:space="preserve"> </w:t>
      </w:r>
      <w:r>
        <w:rPr>
          <w:rStyle w:val="VerbatimChar"/>
        </w:rPr>
        <w:t xml:space="preserve">modules/&lt;nazwa&gt;</w:t>
      </w:r>
      <w:r>
        <w:t xml:space="preserve"> </w:t>
      </w:r>
      <w:r>
        <w:t xml:space="preserve">i zarejestruj w konfiguracji.</w:t>
      </w:r>
    </w:p>
    <w:p>
      <w:pPr>
        <w:pStyle w:val="BodyText"/>
      </w:pPr>
      <w:r>
        <w:rPr>
          <w:bCs/>
          <w:b/>
        </w:rPr>
        <w:t xml:space="preserve">Czy działa na Linux/Windows?</w:t>
      </w:r>
      <w:r>
        <w:t xml:space="preserve"> </w:t>
      </w:r>
      <w:r>
        <w:t xml:space="preserve">Tak — patrz sekcja</w:t>
      </w:r>
      <w:r>
        <w:t xml:space="preserve"> </w:t>
      </w:r>
      <w:r>
        <w:rPr>
          <w:iCs/>
          <w:i/>
        </w:rPr>
        <w:t xml:space="preserve">Buil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71"/>
    <w:bookmarkStart w:id="72" w:name="słownik"/>
    <w:p>
      <w:pPr>
        <w:pStyle w:val="Heading1"/>
      </w:pPr>
      <w:r>
        <w:t xml:space="preserve">Słownik</w:t>
      </w:r>
    </w:p>
    <w:bookmarkEnd w:id="72"/>
    <w:bookmarkStart w:id="73" w:name="Xd7a9046b6a6e21d66409ad0849d6ab8aa51007c"/>
    <w:p>
      <w:pPr>
        <w:pStyle w:val="Heading1"/>
      </w:pPr>
    </w:p>
    <w:p>
      <w:pPr>
        <w:pStyle w:val="FirstParagraph"/>
      </w:pPr>
      <w:r>
        <w:t xml:space="preserve">S</w:t>
      </w:r>
    </w:p>
    <w:p>
      <w:pPr>
        <w:pStyle w:val="BodyText"/>
      </w:pPr>
      <w:r>
        <w:t xml:space="preserve">ł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w</w:t>
      </w:r>
    </w:p>
    <w:p>
      <w:pPr>
        <w:pStyle w:val="BodyText"/>
      </w:pPr>
      <w:r>
        <w:t xml:space="preserve">n</w:t>
      </w:r>
    </w:p>
    <w:p>
      <w:pPr>
        <w:pStyle w:val="BodyText"/>
      </w:pPr>
      <w:r>
        <w:t xml:space="preserve">i</w:t>
      </w:r>
    </w:p>
    <w:p>
      <w:pPr>
        <w:pStyle w:val="BodyText"/>
      </w:pPr>
      <w:r>
        <w:t xml:space="preserve">k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OTUI</w:t>
      </w:r>
      <w:r>
        <w:t xml:space="preserve"> </w:t>
      </w:r>
      <w:r>
        <w:t xml:space="preserve">— język layoutów UI. -</w:t>
      </w:r>
      <w:r>
        <w:t xml:space="preserve"> </w:t>
      </w:r>
      <w:r>
        <w:rPr>
          <w:bCs/>
          <w:b/>
        </w:rPr>
        <w:t xml:space="preserve">vBot</w:t>
      </w:r>
      <w:r>
        <w:t xml:space="preserve"> </w:t>
      </w:r>
      <w:r>
        <w:t xml:space="preserve">— moduły Lua automatyzujące zachowania. -</w:t>
      </w:r>
      <w:r>
        <w:t xml:space="preserve"> </w:t>
      </w:r>
      <w:r>
        <w:rPr>
          <w:bCs/>
          <w:b/>
        </w:rPr>
        <w:t xml:space="preserve">RAG</w:t>
      </w:r>
      <w:r>
        <w:t xml:space="preserve"> </w:t>
      </w:r>
      <w:r>
        <w:t xml:space="preserve">— Retrieval Augmented Generation (wyszukiwanie + LLM).</w:t>
      </w:r>
    </w:p>
    <w:p>
      <w:r>
        <w:pict>
          <v:rect style="width:0;height:1.5pt" o:hralign="center" o:hrstd="t" o:hr="t"/>
        </w:pict>
      </w:r>
    </w:p>
    <w:bookmarkEnd w:id="73"/>
    <w:bookmarkStart w:id="74" w:name="roadmap"/>
    <w:p>
      <w:pPr>
        <w:pStyle w:val="Heading1"/>
      </w:pPr>
      <w:r>
        <w:t xml:space="preserve">Roadmap</w:t>
      </w:r>
    </w:p>
    <w:bookmarkEnd w:id="74"/>
    <w:bookmarkStart w:id="75" w:name="X7a473697b449336ffa89ad58b46ab604991f258"/>
    <w:p>
      <w:pPr>
        <w:pStyle w:val="Heading1"/>
      </w:pPr>
    </w:p>
    <w:p>
      <w:pPr>
        <w:pStyle w:val="FirstParagraph"/>
      </w:pPr>
      <w:r>
        <w:t xml:space="preserve">R</w:t>
      </w:r>
    </w:p>
    <w:p>
      <w:pPr>
        <w:pStyle w:val="BodyText"/>
      </w:pPr>
      <w:r>
        <w:t xml:space="preserve">o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d</w:t>
      </w:r>
    </w:p>
    <w:p>
      <w:pPr>
        <w:pStyle w:val="BodyText"/>
      </w:pPr>
      <w:r>
        <w:t xml:space="preserve">m</w:t>
      </w:r>
    </w:p>
    <w:p>
      <w:pPr>
        <w:pStyle w:val="BodyText"/>
      </w:pPr>
      <w:r>
        <w:t xml:space="preserve">a</w:t>
      </w:r>
    </w:p>
    <w:p>
      <w:pPr>
        <w:pStyle w:val="BodyText"/>
      </w:pPr>
      <w:r>
        <w:t xml:space="preserve">p</w:t>
      </w:r>
    </w:p>
    <w:p>
      <w:pPr>
        <w:numPr>
          <w:ilvl w:val="0"/>
          <w:numId w:val="1027"/>
        </w:numPr>
      </w:pPr>
      <w:r>
        <w:t xml:space="preserve">☐ Pełna referencja API Lua (LDoc). - [ ] Generowanie Doxygen dla C++ i wpięcie do docs. - [ ] Więcej przykładów OTUI. - [ ] Testy E2E dashboardu.</w:t>
      </w:r>
    </w:p>
    <w:p>
      <w:r>
        <w:pict>
          <v:rect style="width:0;height:1.5pt" o:hralign="center" o:hrstd="t" o:hr="t"/>
        </w:pict>
      </w:r>
    </w:p>
    <w:bookmarkEnd w:id="75"/>
    <w:bookmarkStart w:id="76" w:name="pełne-api-auto"/>
    <w:p>
      <w:pPr>
        <w:pStyle w:val="Heading1"/>
      </w:pPr>
      <w:r>
        <w:t xml:space="preserve">Pełne API (auto)</w:t>
      </w:r>
    </w:p>
    <w:bookmarkEnd w:id="76"/>
    <w:bookmarkStart w:id="100" w:name="otcv8--pełne-api-auto"/>
    <w:p>
      <w:pPr>
        <w:pStyle w:val="Heading1"/>
      </w:pPr>
      <w:r>
        <w:t xml:space="preserve">OTCv8 – Pełne API (auto)</w:t>
      </w:r>
    </w:p>
    <w:p>
      <w:pPr>
        <w:pStyle w:val="FirstParagraph"/>
      </w:pPr>
      <w:r>
        <w:t xml:space="preserve">Wygenerowano: 2025-10-04T13:28:50.179Z</w:t>
      </w:r>
    </w:p>
    <w:p>
      <w:pPr>
        <w:pStyle w:val="BlockText"/>
      </w:pPr>
      <w:r>
        <w:t xml:space="preserve">Ten plik jest generowany automatycznie z kodu. Nie edytuj ręcznie.</w:t>
      </w:r>
    </w:p>
    <w:p>
      <w:r>
        <w:pict>
          <v:rect style="width:0;height:1.5pt" o:hralign="center" o:hrstd="t" o:hr="t"/>
        </w:pict>
      </w:r>
    </w:p>
    <w:bookmarkStart w:id="81" w:name="X4c1a5eeb39090cbe299304d7c0b03c1a127b2e7"/>
    <w:p>
      <w:pPr>
        <w:pStyle w:val="Heading2"/>
      </w:pPr>
      <w:r>
        <w:t xml:space="preserve">1. Lua</w:t>
      </w:r>
    </w:p>
    <w:bookmarkStart w:id="77" w:name="Xbd05c28b00b1edb2ae84e4c75d4fd70257fe699"/>
    <w:p>
      <w:pPr>
        <w:pStyle w:val="Heading3"/>
      </w:pPr>
      <w:r>
        <w:t xml:space="preserve">1.1. Zdarzenia (on*) -</w:t>
      </w:r>
      <w:r>
        <w:t xml:space="preserve"> </w:t>
      </w:r>
      <w:r>
        <w:rPr>
          <w:rStyle w:val="VerbatimChar"/>
        </w:rPr>
        <w:t xml:space="preserve">onAddItem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ddThing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ddVip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dd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moun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nimatedTex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ppearanc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ttackingCreatur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ura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AutoWalkFai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aseMagicLeve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aseSkil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aseSpeed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attleButtonHover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attleButtonMouse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lessing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BuyWithBackpack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ameraPosi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ancelWal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Categor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OfferTyp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SlotFilt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SortOrd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SortTyp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SubCategor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geUseTyp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nelEven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nnelLis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aracterLis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ildFocu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hooseItemMouse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li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lickIgnoreButto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lo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loseChann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loseImbuementWindow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loseNpcTra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inBalanc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lorCheck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lorMod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mmand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nfig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nn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ntainerChangeSiz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ntainerClo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ntainerOpe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ontainerUpdateItem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reat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reatureAppea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reatureDisappea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reatureHealthPercen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CreaturePosi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ecremen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estro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oubleCli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ownloa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ownloadProg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ragEnt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ragLea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ragMo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rop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DropActionButto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Emblem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Experienc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ExtendedJSONOpco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ExtendedOpco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FilterSearch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FlagMouse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Focu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FreeCapacit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CloseTra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Connection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CounterTra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EditLis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EditTex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En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Login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LoginToke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OwnTra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QuestLin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QuestLog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Star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ameUpdateNeede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eometr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e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etProg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GroupSpellCooldow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TTPResul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ealthBar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ealth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eigh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otkeyTex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ov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Hover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c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gnoreCapacit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gnoreEquipped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mbuementWindow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ncremen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nventor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temBoxChecke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Item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KeyDow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Key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KeyUp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KeypadTouchMo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KeypadTouch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KeypadTouch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ayoutUpdat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eve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adCallba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caleChange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g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ginAdvic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gin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ginWai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ogou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gicLeve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naBar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na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rketBrow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rketDetai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rketEnt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rketLea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arketMessa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essa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iniWindowClo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issl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dalDialog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ntButtonCli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nt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seGrabber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seMo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se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se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useWhe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Movemen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fflineTraining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co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e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enChann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enNpcTra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enOwnPrivateChann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enPrivateChann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enPvpSituation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p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utfi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utfit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OverlayGeometr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iecePric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layerGood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layerHealth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layerInventor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layerPosi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osi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os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ostProg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set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Acti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FreeRoll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Inacti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Locke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Pric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Selectio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eyTimeLef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ofil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otocol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ProxyLis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QuantityValu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ecv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egenera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emoveItem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emoveThing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esourceBalanc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ootGeometryUpdat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uleViolationCanc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uleViolationChann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uleViolationLo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RuleViolationRemo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a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crollHeigh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crollWidth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archTex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lectBuyOff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lectHotkeyLabel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lectMyBuyOff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lectMySellOff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lectReaso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lectSellOff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ndAutomaticall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rver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ssionKe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tChaseMo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tFightMo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tPVPMod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tSafeFigh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tSafeFight2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etup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ader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ield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AllItem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Aura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Bar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Floor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Moun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Outfi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Shader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howWing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killButtonCli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kil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kul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oul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peed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pellCooldow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pellGroupCooldow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amina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ate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aticTex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oreCategorie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ore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oreIni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oreOffer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orePurch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oreTransactionHistor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StyleAppl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Cli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DragEnte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DragLea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DragMov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Mouse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bMouse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al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elepor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extAreaUpdat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ext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extMessa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ibia12HTTPResul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otalCapacit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otalPric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ouchRelea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rackOption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radeClic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radeTyp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radeWith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ur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Typ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UnjustifiedPoints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UpdateNeeded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U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UseWith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Valu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VipListLabelMouse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VipListMouse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VipState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Visibility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alk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alkFinish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idgetHoverChan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idgetKeyDow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idgetKeyPress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idgetKeyUp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idgetStyleApply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ingsSelect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sClos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sError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sMessage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WsOpen(...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ZoomChange(...)</w:t>
      </w:r>
    </w:p>
    <w:bookmarkEnd w:id="77"/>
    <w:bookmarkStart w:id="78" w:name="Xbb16a62acdd5bab0d82c9b085c08df2f91d9149"/>
    <w:p>
      <w:pPr>
        <w:pStyle w:val="Heading3"/>
      </w:pPr>
      <w:r>
        <w:t xml:space="preserve">1.2. Kontekst</w:t>
      </w:r>
      <w:r>
        <w:t xml:space="preserve"> </w:t>
      </w:r>
      <w:r>
        <w:rPr>
          <w:rStyle w:val="VerbatimChar"/>
        </w:rPr>
        <w:t xml:space="preserve">ctx.*</w:t>
      </w:r>
      <w:r>
        <w:t xml:space="preserve"> </w:t>
      </w:r>
      <w:r>
        <w:rPr>
          <w:iCs/>
          <w:i/>
        </w:rPr>
        <w:t xml:space="preserve">brak</w:t>
      </w:r>
    </w:p>
    <w:bookmarkEnd w:id="78"/>
    <w:bookmarkStart w:id="79" w:name="X2bc76e4213918cc982af5edff6db765e25b8819"/>
    <w:p>
      <w:pPr>
        <w:pStyle w:val="Heading3"/>
      </w:pPr>
      <w:r>
        <w:t xml:space="preserve">1.3. Moduły (eksporty</w:t>
      </w:r>
      <w:r>
        <w:t xml:space="preserve"> </w:t>
      </w:r>
      <w:r>
        <w:rPr>
          <w:rStyle w:val="VerbatimChar"/>
        </w:rPr>
        <w:t xml:space="preserve">M.*</w:t>
      </w:r>
      <w:r>
        <w:t xml:space="preserve">)</w:t>
      </w:r>
      <w:r>
        <w:t xml:space="preserve"> </w:t>
      </w:r>
      <w:r>
        <w:rPr>
          <w:iCs/>
          <w:i/>
        </w:rPr>
        <w:t xml:space="preserve">brak</w:t>
      </w:r>
    </w:p>
    <w:bookmarkEnd w:id="79"/>
    <w:bookmarkStart w:id="80" w:name="X46bf98943e50639b796637c0cbf33e4dbfdc2d3"/>
    <w:p>
      <w:pPr>
        <w:pStyle w:val="Heading3"/>
      </w:pPr>
      <w:r>
        <w:t xml:space="preserve">1.4. Globalne funkcje (heur.) -</w:t>
      </w:r>
      <w:r>
        <w:t xml:space="preserve"> </w:t>
      </w:r>
      <w:r>
        <w:rPr>
          <w:rStyle w:val="VerbatimChar"/>
        </w:rPr>
        <w:t xml:space="preserve">abo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bout_graphic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bout_modul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bout_vers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b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ccep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ct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larm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i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sse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tan2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tta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n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nu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oleantonumb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tt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x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y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llba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nce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s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vebo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ei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ent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lleng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nge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odzeni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rb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i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depoint_to_utf8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lle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lor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ma_valu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par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ca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dit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ne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ain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ain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p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untbracket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e_se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a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buff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od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ode_err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rem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ryp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la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stor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stro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fftim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rect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rector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r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ab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conne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mou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pla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tanc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fi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fil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w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ownloa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raw_debug_box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um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d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dit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lseif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mpt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ab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od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ode_ni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ode_numb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ode_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ode_tab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cryp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d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nqueu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of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qua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qual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rr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scape_cha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is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ist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plod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po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tend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tens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extra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ai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ata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l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l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n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ndbyfiel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ndbyke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ndke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s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oa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o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mo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cu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llow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rma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ormat_thousan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eeca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ex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omboolea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unc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cinfo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fenv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fsrcpat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info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metatab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etnam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matc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sub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aske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lp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d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de_ma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ig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otke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pperc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po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crem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fo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format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se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ali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entor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air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p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integ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su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u16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u32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u64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su8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dex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f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ve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n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n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e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a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adasmodu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adfi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ad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i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g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o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w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v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cro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cro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_ind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decod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encod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kesinglet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perc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tc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tchcou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ximiz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nu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rg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essag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cro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lli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miz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ule_load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nit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u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v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usic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w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wclas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x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xt_cha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fil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umb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umbertoboolea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ff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fflin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cod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rd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ir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am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_arra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_litera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_numb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_obje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_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rse_unicode_escap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thfind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cal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colore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debu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ermu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err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info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lac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la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int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pvalu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itio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x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z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w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loa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v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ces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p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perl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otectedcal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warn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qu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i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ndom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ndomnes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ndomsee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ng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awge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t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ursivecop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cv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fres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loa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mov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movevalu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po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e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iz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olvepat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ta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tri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ver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ota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oun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pair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u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uninsandbox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ndboxe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v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a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hedu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rip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con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cond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e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ectivecop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n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paratl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rv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rvid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rwera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b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fenv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metatab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t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u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_ma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gnalcall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le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nglehotkey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z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ize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w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pl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plitlin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q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mina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rt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rtu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op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orag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b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ummon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b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l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arge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rmina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s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x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h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im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boolea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colo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ggl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numb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poin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rec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siz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str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raceba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rim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ur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yp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derscor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expor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loa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lo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npac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pda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pper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with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idat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ue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ues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oc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oid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ait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alk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arn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arning(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rap()</w:t>
      </w:r>
    </w:p>
    <w:p>
      <w:r>
        <w:pict>
          <v:rect style="width:0;height:1.5pt" o:hralign="center" o:hrstd="t" o:hr="t"/>
        </w:pict>
      </w:r>
    </w:p>
    <w:bookmarkEnd w:id="80"/>
    <w:bookmarkEnd w:id="81"/>
    <w:bookmarkStart w:id="95" w:name="X7a639b0e828b41cb9f0dc286c5eb00b87c9cdf6"/>
    <w:p>
      <w:pPr>
        <w:pStyle w:val="Heading2"/>
      </w:pPr>
      <w:r>
        <w:t xml:space="preserve">2. OTUI (layouty) ### layouts/mobile/styles/10-scrollbars.otui -</w:t>
      </w:r>
      <w:r>
        <w:t xml:space="preserve"> </w:t>
      </w:r>
      <w:r>
        <w:rPr>
          <w:rStyle w:val="VerbatimChar"/>
        </w:rPr>
        <w:t xml:space="preserve">slider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BarSlid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ue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BarValue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reme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creme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creme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creme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</w:p>
    <w:bookmarkStart w:id="82" w:name="Xfd4909465109be0005e5c2b9f2074a36343e942"/>
    <w:p>
      <w:pPr>
        <w:pStyle w:val="Heading3"/>
      </w:pPr>
      <w:r>
        <w:t xml:space="preserve">layouts/mobile/styles/20-smallscrollbar.otui -</w:t>
      </w:r>
      <w:r>
        <w:t xml:space="preserve"> </w:t>
      </w:r>
      <w:r>
        <w:rPr>
          <w:rStyle w:val="VerbatimChar"/>
        </w:rPr>
        <w:t xml:space="preserve">decreme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creme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ider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ue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</w:p>
    <w:bookmarkEnd w:id="82"/>
    <w:bookmarkStart w:id="83" w:name="Xec86193e7d45546e980492521cdbf8b6d013140"/>
    <w:p>
      <w:pPr>
        <w:pStyle w:val="Heading3"/>
      </w:pPr>
      <w:r>
        <w:t xml:space="preserve">layouts/mobile/styles/30-miniwindow.otui -</w:t>
      </w:r>
      <w:r>
        <w:t xml:space="preserve"> </w:t>
      </w:r>
      <w:r>
        <w:rPr>
          <w:rStyle w:val="VerbatimChar"/>
        </w:rPr>
        <w:t xml:space="preserve">miniwindowTop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Widge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miz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ck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window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ttomResizeBord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ResizeBord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WindowContents</w:t>
      </w:r>
    </w:p>
    <w:bookmarkEnd w:id="83"/>
    <w:bookmarkStart w:id="84" w:name="X3440db34448ea8bc3b81ea05b4923b7dca27466"/>
    <w:p>
      <w:pPr>
        <w:pStyle w:val="Heading3"/>
      </w:pPr>
      <w:r>
        <w:t xml:space="preserve">layouts/mobile/styles/40-console.otui -</w:t>
      </w:r>
      <w:r>
        <w:t xml:space="preserve"> </w:t>
      </w:r>
      <w:r>
        <w:rPr>
          <w:rStyle w:val="VerbatimChar"/>
        </w:rPr>
        <w:t xml:space="preserve">consoleTab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soleTabBar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Buff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able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ggleCha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v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Tab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soleTab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xt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r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nnels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gnor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Content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yMod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TextEdi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extEdit</w:t>
      </w:r>
    </w:p>
    <w:bookmarkEnd w:id="84"/>
    <w:bookmarkStart w:id="85" w:name="X705628093ca8d393ed7c4ea8238ba73b082e0ab"/>
    <w:p>
      <w:pPr>
        <w:pStyle w:val="Heading3"/>
      </w:pPr>
      <w:r>
        <w:t xml:space="preserve">layouts/mobile/styles/40-inventory.otui -</w:t>
      </w:r>
      <w:r>
        <w:t xml:space="preserve"> </w:t>
      </w:r>
      <w:r>
        <w:rPr>
          <w:rStyle w:val="VerbatimChar"/>
        </w:rPr>
        <w:t xml:space="preserve">slot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ead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ody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7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eg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eet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2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Neck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6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eft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9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nger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3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ack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Right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10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Ammo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urs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urse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entoryWindow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InventoryWindow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entory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ul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ulCap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p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ulCap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dition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ghtOffensive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ghtOffensiv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seMode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aseMod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ghtBalanced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ghtBalanced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feFight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afeFight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ghtDefensive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ghtDefensiv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u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ount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ttonPvp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</w:p>
    <w:bookmarkEnd w:id="85"/>
    <w:bookmarkStart w:id="86" w:name="Xf75c41645f7fe0dda3976d2ce106115d8838c75"/>
    <w:p>
      <w:pPr>
        <w:pStyle w:val="Heading3"/>
      </w:pPr>
      <w:r>
        <w:t xml:space="preserve">layouts/retro/styles/20-tabbars.otui -</w:t>
      </w:r>
      <w:r>
        <w:t xml:space="preserve"> </w:t>
      </w:r>
      <w:r>
        <w:rPr>
          <w:rStyle w:val="VerbatimChar"/>
        </w:rPr>
        <w:t xml:space="preserve">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arVertica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</w:p>
    <w:bookmarkEnd w:id="86"/>
    <w:bookmarkStart w:id="87" w:name="X233d7fd1bac6ed3bb7b810866a824fa1d9dea0a"/>
    <w:p>
      <w:pPr>
        <w:pStyle w:val="Heading3"/>
      </w:pPr>
      <w:r>
        <w:t xml:space="preserve">layouts/retro/styles/20-topmenu.otui -</w:t>
      </w:r>
      <w:r>
        <w:t xml:space="preserve"> </w:t>
      </w:r>
      <w:r>
        <w:rPr>
          <w:rStyle w:val="VerbatimChar"/>
        </w:rPr>
        <w:t xml:space="preserve">topMenu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opMenu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cord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Widge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iscord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ight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opMenuButtons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ightGame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opMenuButtons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nline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ft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opMenuButtons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eftGame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opMenuButtonsPanel</w:t>
      </w:r>
    </w:p>
    <w:bookmarkEnd w:id="87"/>
    <w:bookmarkStart w:id="88" w:name="X2dc4144201ad2d7672a69eb14dc26bd604cbb39"/>
    <w:p>
      <w:pPr>
        <w:pStyle w:val="Heading3"/>
      </w:pPr>
      <w:r>
        <w:t xml:space="preserve">layouts/retro/styles/30-miniwindow.otui -</w:t>
      </w:r>
      <w:r>
        <w:t xml:space="preserve"> </w:t>
      </w:r>
      <w:r>
        <w:rPr>
          <w:rStyle w:val="VerbatimChar"/>
        </w:rPr>
        <w:t xml:space="preserve">miniwindowTop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Widge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miz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ock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window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ttomResizeBord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ResizeBord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tent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WindowContent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miz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windowTop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Widge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window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ttomResizeBord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ResizeBorder</w:t>
      </w:r>
    </w:p>
    <w:bookmarkEnd w:id="88"/>
    <w:bookmarkStart w:id="89" w:name="X720a141a8011c821e70c80aa5391da1270b0236"/>
    <w:p>
      <w:pPr>
        <w:pStyle w:val="Heading3"/>
      </w:pPr>
      <w:r>
        <w:t xml:space="preserve">layouts/retro/styles/40-console.otui -</w:t>
      </w:r>
      <w:r>
        <w:t xml:space="preserve"> </w:t>
      </w:r>
      <w:r>
        <w:rPr>
          <w:rStyle w:val="VerbatimChar"/>
        </w:rPr>
        <w:t xml:space="preserve">consoleTab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soleTabBar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Buff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able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ggleCha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v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Tab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onsoleTab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ext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ose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earChann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nnels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gnor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Content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yMod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ab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parato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orizontalSeparato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soleTextEdi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extEdit</w:t>
      </w:r>
    </w:p>
    <w:bookmarkEnd w:id="89"/>
    <w:bookmarkStart w:id="90" w:name="X85ec8cc21641777e6804d58c846e0a1899d1c07"/>
    <w:p>
      <w:pPr>
        <w:pStyle w:val="Heading3"/>
      </w:pPr>
      <w:r>
        <w:t xml:space="preserve">layouts/retro/styles/40-gamebuttons.otui -</w:t>
      </w:r>
      <w:r>
        <w:t xml:space="preserve"> </w:t>
      </w:r>
      <w:r>
        <w:rPr>
          <w:rStyle w:val="VerbatimChar"/>
        </w:rPr>
        <w:t xml:space="preserve">button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</w:p>
    <w:bookmarkEnd w:id="90"/>
    <w:bookmarkStart w:id="91" w:name="X473c7d40ab51ea49c679473a70d0f422b248006"/>
    <w:p>
      <w:pPr>
        <w:pStyle w:val="Heading3"/>
      </w:pPr>
      <w:r>
        <w:t xml:space="preserve">layouts/retro/styles/40-healthinfo.otui -</w:t>
      </w:r>
      <w:r>
        <w:t xml:space="preserve"> </w:t>
      </w:r>
      <w:r>
        <w:rPr>
          <w:rStyle w:val="VerbatimChar"/>
        </w:rPr>
        <w:t xml:space="preserve">experience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Experience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ul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ul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p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ap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lthOverlay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ealthOverla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pHealth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ealth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opMana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ana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lthCircl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Progress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lthCircleFro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Progress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Circl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Progress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CircleFro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Progress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lth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ealth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ana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dition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ExperienceBar</w:t>
      </w:r>
    </w:p>
    <w:bookmarkEnd w:id="91"/>
    <w:bookmarkStart w:id="92" w:name="Xd48aa1ad11b52ac9fd5d77b7b4e7c81a8a89897"/>
    <w:p>
      <w:pPr>
        <w:pStyle w:val="Heading3"/>
      </w:pPr>
      <w:r>
        <w:t xml:space="preserve">layouts/retro/styles/40-inventory.otui -</w:t>
      </w:r>
      <w:r>
        <w:t xml:space="preserve"> </w:t>
      </w:r>
      <w:r>
        <w:rPr>
          <w:rStyle w:val="VerbatimChar"/>
        </w:rPr>
        <w:t xml:space="preserve">slot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ead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ody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7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eg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eet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2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Neck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6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eft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9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nger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3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ack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Right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lot10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AmmoSlo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urs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urse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entoryWindow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InventoryWindow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mize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ventory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oul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ulCap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pLab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oulCap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dition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ghtOffensive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ghtOffensiv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aseMode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aseMod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ghtBalanced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ghtBalanced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feFight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afeFight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ightDefensiveBox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ightDefensiv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unt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ount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ttons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uttonPvp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Button</w:t>
      </w:r>
    </w:p>
    <w:bookmarkEnd w:id="92"/>
    <w:bookmarkStart w:id="93" w:name="X10756d3f0fbf378ecc81f1b498352ea6ee29f36"/>
    <w:p>
      <w:pPr>
        <w:pStyle w:val="Heading3"/>
      </w:pPr>
      <w:r>
        <w:t xml:space="preserve">layouts/retro/styles/40-minimap.otui -</w:t>
      </w:r>
      <w:r>
        <w:t xml:space="preserve"> </w:t>
      </w:r>
      <w:r>
        <w:rPr>
          <w:rStyle w:val="VerbatimChar"/>
        </w:rPr>
        <w:t xml:space="preserve">floorUpWidg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oorUp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oorDownWidg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oorDown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zoomInWidg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ZoomIn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zoomOutWidg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ZoomOut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setWidg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Reset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ositi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descripti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extEdi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0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2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3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6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7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9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0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2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3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4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5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6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7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8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ag19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Flag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k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ancelButton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inimap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map</w:t>
      </w:r>
    </w:p>
    <w:bookmarkEnd w:id="93"/>
    <w:bookmarkStart w:id="94" w:name="Xa154c54cf0babe5512d9702282197d01c98508c"/>
    <w:p>
      <w:pPr>
        <w:pStyle w:val="Heading3"/>
      </w:pPr>
      <w:r>
        <w:t xml:space="preserve">layouts/retro/styles/40-outfitwindow.otui -</w:t>
      </w:r>
      <w:r>
        <w:t xml:space="preserve"> </w:t>
      </w:r>
      <w:r>
        <w:rPr>
          <w:rStyle w:val="VerbatimChar"/>
        </w:rPr>
        <w:t xml:space="preserve">creatur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Creatu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itl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pu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extEdi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v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utt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fi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Creatu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view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tion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Floo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Outfi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Mou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Wing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Aura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Shad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owBar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loo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ur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UICreatu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r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Lab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lth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mag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veme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aseMode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nfigur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don1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ddon2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ppearanc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tting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able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se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utfi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un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wing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ura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hade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lth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ana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heck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Check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Flat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crollba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lorMode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ead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ButtonBox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lorBoxPane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setButtons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istSearch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Mini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arch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TextEdi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setsLis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able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presetsScrol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ectionList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ScrollablePanel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lectionScroll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VerticalScrollBa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parator</w:t>
      </w:r>
      <w:r>
        <w:t xml:space="preserve"> </w:t>
      </w:r>
      <w:r>
        <w:t xml:space="preserve">—</w:t>
      </w:r>
      <w:r>
        <w:t xml:space="preserve"> </w:t>
      </w:r>
      <w:r>
        <w:rPr>
          <w:bCs/>
          <w:b/>
        </w:rPr>
        <w:t xml:space="preserve">HorizontalSeparator</w:t>
      </w:r>
    </w:p>
    <w:p>
      <w:r>
        <w:pict>
          <v:rect style="width:0;height:1.5pt" o:hralign="center" o:hrstd="t" o:hr="t"/>
        </w:pict>
      </w:r>
    </w:p>
    <w:bookmarkEnd w:id="94"/>
    <w:bookmarkEnd w:id="95"/>
    <w:bookmarkStart w:id="97" w:name="X51dbab602472056d1aef4a9779ae86fe763d34e"/>
    <w:p>
      <w:pPr>
        <w:pStyle w:val="Heading2"/>
      </w:pPr>
      <w:r>
        <w:t xml:space="preserve">3. WebSocket ### 3.1. Typy wiadomości (wykryte) -</w:t>
      </w:r>
      <w:r>
        <w:t xml:space="preserve"> </w:t>
      </w:r>
      <w:r>
        <w:rPr>
          <w:rStyle w:val="VerbatimChar"/>
        </w:rPr>
        <w:t xml:space="preserve">MI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Collectiv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array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oolea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ommonjs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github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integer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modu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bjec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collectiv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r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ime-permitt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value</w:t>
      </w:r>
    </w:p>
    <w:bookmarkStart w:id="96" w:name="Xeb55e20a9661f5bd595cfd28025be8705389971"/>
    <w:p>
      <w:pPr>
        <w:pStyle w:val="Heading3"/>
      </w:pPr>
      <w:r>
        <w:t xml:space="preserve">3.2. Schematy JSON ($id → plik) -</w:t>
      </w:r>
      <w:r>
        <w:t xml:space="preserve"> </w:t>
      </w:r>
      <w:r>
        <w:rPr>
          <w:rStyle w:val="VerbatimChar"/>
        </w:rPr>
        <w:t xml:space="preserve">https://raw.githubusercontent.com/DavidAnson/markdownlint/v0.38.0/schema/markdownlint-config-schema-strict.jso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node_modules/markdownlint/schema/markdownlint-config-schema-strict.js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ttps://raw.githubusercontent.com/DavidAnson/markdownlint/v0.38.0/schema/markdownlint-config-schema.json</w:t>
      </w:r>
      <w:r>
        <w:t xml:space="preserve"> </w:t>
      </w:r>
      <w:r>
        <w:t xml:space="preserve">→</w:t>
      </w:r>
      <w:r>
        <w:t xml:space="preserve"> </w:t>
      </w:r>
      <w:r>
        <w:rPr>
          <w:rStyle w:val="VerbatimChar"/>
        </w:rPr>
        <w:t xml:space="preserve">node_modules/markdownlint/schema/markdownlint-config-schema.json</w:t>
      </w:r>
    </w:p>
    <w:p>
      <w:r>
        <w:pict>
          <v:rect style="width:0;height:1.5pt" o:hralign="center" o:hrstd="t" o:hr="t"/>
        </w:pict>
      </w:r>
    </w:p>
    <w:bookmarkEnd w:id="96"/>
    <w:bookmarkEnd w:id="97"/>
    <w:bookmarkStart w:id="98" w:name="X81ab54167d4456f559912e120993b43b19d91f9"/>
    <w:p>
      <w:pPr>
        <w:pStyle w:val="Heading2"/>
      </w:pPr>
      <w:r>
        <w:t xml:space="preserve">4. C++ (nagłówki) -</w:t>
      </w:r>
      <w:r>
        <w:t xml:space="preserve"> </w:t>
      </w:r>
      <w:r>
        <w:rPr>
          <w:bCs/>
          <w:b/>
        </w:rPr>
        <w:t xml:space="preserve">src/framework/global.h</w:t>
      </w:r>
      <w:r>
        <w:t xml:space="preserve">:</w:t>
      </w:r>
      <w:r>
        <w:t xml:space="preserve"> </w:t>
      </w:r>
      <w:r>
        <w:rPr>
          <w:rStyle w:val="VerbatimChar"/>
        </w:rPr>
        <w:t xml:space="preserve">extern void fatalError(const char* error, const char* file, int li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android/android_native_app_glu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8_t android_app_read_cmd(struct android_app* android_app)</w:t>
      </w:r>
      <w:r>
        <w:t xml:space="preserve"> </w:t>
      </w:r>
      <w:r>
        <w:t xml:space="preserve">— Call when ALooper_pollAll() returns LOOPER_ID_MAIN, reading the next app command message. -</w:t>
      </w:r>
      <w:r>
        <w:t xml:space="preserve"> </w:t>
      </w:r>
      <w:r>
        <w:rPr>
          <w:bCs/>
          <w:b/>
        </w:rPr>
        <w:t xml:space="preserve">src/android/android_native_app_glu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ndroid_app_pre_exec_cmd(struct android_app* android_app, int8_t cmd)</w:t>
      </w:r>
      <w:r>
        <w:t xml:space="preserve"> </w:t>
      </w:r>
      <w:r>
        <w:t xml:space="preserve">— Call with the command returned by android_app_read_cmd() to do the initial pre-processing of the given command. You can perform your own actions for the command after calling this function. -</w:t>
      </w:r>
      <w:r>
        <w:t xml:space="preserve"> </w:t>
      </w:r>
      <w:r>
        <w:rPr>
          <w:bCs/>
          <w:b/>
        </w:rPr>
        <w:t xml:space="preserve">src/android/android_native_app_glu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ndroid_app_post_exec_cmd(struct android_app* android_app, int8_t cmd)</w:t>
      </w:r>
      <w:r>
        <w:t xml:space="preserve"> </w:t>
      </w:r>
      <w:r>
        <w:t xml:space="preserve">— Call with the command returned by android_app_read_cmd() to do the final post-processing of the given command. You must have done your own actions for the command before calling this function. -</w:t>
      </w:r>
      <w:r>
        <w:t xml:space="preserve"> </w:t>
      </w:r>
      <w:r>
        <w:rPr>
          <w:bCs/>
          <w:b/>
        </w:rPr>
        <w:t xml:space="preserve">src/android/android_native_app_glue.h</w:t>
      </w:r>
      <w:r>
        <w:t xml:space="preserve">:</w:t>
      </w:r>
      <w:r>
        <w:t xml:space="preserve"> </w:t>
      </w:r>
      <w:r>
        <w:rPr>
          <w:rStyle w:val="VerbatimChar"/>
        </w:rPr>
        <w:t xml:space="preserve">extern void android_main(struct android_app* app)</w:t>
      </w:r>
      <w:r>
        <w:t xml:space="preserve"> </w:t>
      </w:r>
      <w:r>
        <w:t xml:space="preserve">— This is the function that application code must implement, representing the main entry to the app. -</w:t>
      </w:r>
      <w:r>
        <w:t xml:space="preserve"> </w:t>
      </w:r>
      <w:r>
        <w:rPr>
          <w:bCs/>
          <w:b/>
        </w:rPr>
        <w:t xml:space="preserve">src/client/walkmatrix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turn clea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sprit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sprit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priteId(uint32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sprit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progressrec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progressrec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Percent(float perc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progressrec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setZoom(int zoo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CameraPosition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floorUp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floorDow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TilePoint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ct getTileRect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on getTilePosition(const Point&amp; mouse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nchorPosition(const UIWidgetPtr&amp; anchoredWidget, Fw::AnchorEdge anchoredEdge, const Position&amp; hookedPosition, Fw::AnchorEdge hookedEd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fillPosition(const UIWidgetPtr&amp; anchoredWidget, const Position&amp; hooked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enterInPosition(const UIWidgetPtr&amp; anchoredWidget, const Position&amp; hooked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void onZoomChange(int zoom, int oldZoo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void onCameraPositionChange(const Position&amp; position, const Position&amp; old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anchorlayou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HookedPoint(const UIWidgetPtr&amp; hookedWidget, const UIWidgetPtr&amp; parentWidge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anchorlayou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enterInPosition(const UIWidgetPtr&amp; anchoredWidget, const Position&amp; hooked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anchorlayou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fillPosition(const UIWidgetPtr&amp; anchoredWidget, const Position&amp; hooked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onMouseMove(const Point&amp; mousePos, const Point&amp; mouseMov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movePixels(int x, int 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setZoom(int zoo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zoomI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zoomOu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VisibleDimension(const Size&amp; visibleDimens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KeepAspectRatio(bool enab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on getPosition(const Point&amp; mouse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PositionOffset(const Point&amp; mouse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TilePtr getTile(const Point&amp; mouse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void onGeometryChange(const Rect&amp; oldRect, const Rect&amp; newR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VisibleDimens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MapSiz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temId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temCount(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temSubType(int sub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tem(const ItemPtr&amp; i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temShader(const std::string&amp; s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cheCountTex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graph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graph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graph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Value(int value, bool ignoreSmallValues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graph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creatur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Self(Fw::DrawPane drawPan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creatur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Outfit(const Outfit&amp; outfi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creatur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Center(bool valu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uicreatur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StyleApply(const std::string&amp; styleName, const OTMLNodePtr&amp; style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own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Town(const TownPtr&amp; tow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own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Town(uint32 town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owns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ownPtr&amp; getTown(uint32 town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owns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ownPtr&amp; getTownByName(std::string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own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or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owns.h</w:t>
      </w:r>
      <w:r>
        <w:t xml:space="preserve">:</w:t>
      </w:r>
      <w:r>
        <w:t xml:space="preserve"> </w:t>
      </w:r>
      <w:r>
        <w:rPr>
          <w:rStyle w:val="VerbatimChar"/>
        </w:rPr>
        <w:t xml:space="preserve">TownList::iterator findTown(uint32 town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lculateCorpseCorrect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Ground(const Point&amp; dest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Bottom(const Point&amp; dest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Creatures(const Point&amp; dest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Top(const Point&amp; dest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Texts(Point des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Widget(Point des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WalkingCreature(const CreaturePtr&amp; cre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WalkingCreature(const CreaturePtr&amp; cre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Thing(const ThingPtr&amp; thing, 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removeThing(ThingPtr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hing(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EffectPtr getEffect(uint16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hasThing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ThingStackPos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Th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LookTh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LookThingEx(Point offse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UseTh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CreaturePtr getTopCreatur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CreaturePtr getTopCreatureEx(Point offse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MoveTh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MultiUseTh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opMultiUseThingEx(Point offse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ItemPtr&gt; getItem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CreaturePtr&gt; getCreature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Ptr getGroun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GroundSpee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uint8 getMinimapColorBy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Pathab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Walkable(bool ignoreCreatures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FullGroun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FullyOpaqu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SingleDimens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LookPossib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BlockingProjecti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Clickab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Empty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Drawab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mustHookSouth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mustHookEa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hasCreatur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hasBlockingCreatur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imitsFloorsView(bool isFreeView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canEras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Elevat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hasElevation(int elevation = 1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ext(const std::string&amp; text, Color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string getTex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imer(int time, Color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Time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Fill(Color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canShoot(int distanc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heckTranslucentLigh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ermin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heck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Dat(std::string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Otml(std::string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adOtb(const std::string&amp;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adXml(const std::string&amp;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ItemType(uint16 id, TiXmlElement *el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Dat(std::string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umpTextures(std::string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placeTextures(std::string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ItemType(const ItemTypePtr&amp; item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ItemTypePtr&amp; findItemTypeByClientId(uint16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ItemTypePtr&amp; findItemTypeByName(std::string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TypeList findItemTypesByName(std::string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TypeList findItemTypesByString(std::string s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hingTypePtr&amp; getThingType(uint16 id, ThingCategory categor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ItemTypePtr&amp; getItemType(uint16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TypeList findThingTypeByAttr(ThingAttr attr, ThingCategory categor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TypeList findItemTypeByCategory(ItemCategory categor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hingTypeList&amp; getThingTypes(ThingCategory categor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serialize(uint16 clientId, ThingCategory category, const FileStreamPtr&amp; f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serializeOtml(const OTMLNodePtr&amp; 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loa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rialize(const FileStreamPtr&amp; f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xportImage(std::string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placeSprites(std::map&lt;uint32_t, ImagePtr&gt;&amp; replacements, std::string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DrawQueueItem* draw(const Point&amp; dest, int layer, int xPattern, int yPattern, int zPattern, int animationPhase, Color color = Color::white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DrawQueueItem* draw(const Rect&amp; dest, int layer, int xPattern, int yPattern, int zPattern, int animationPhase, Color color = Color::whit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shared_ptr&lt;DrawOutfitParams&gt; drawOutfit(const Point&amp; dest, int maskLayer, int xPattern, int yPattern, int zPattern, int animationPhase, Color color = Color::white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ct getDrawSize(const Point&amp; dest, int layer, int xPattern, int yPattern, int zPattern, int animationPha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WithShader(const Point&amp; dest, int layer, int xPattern, int yPattern, int zPattern, int animationPhase, const std::string&amp; shader, Color color = Color::white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WithShader(const Rect&amp; dest, int layer, int xPattern, int yPattern, int zPattern, int animationPhase, const std::string&amp; shader, Color color = Color::whit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ExactSize(int layer = 0, int xPattern = 0, int yPattern = 0, int zPattern = 0, int animationPhas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Pathable(bool va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exturePtr&amp; getTexture(int animationPha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Size getBestTextureDimension(int w, int h, 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uint getSpriteIndex(int w, int h, int l, int x, int y, int z, int 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uint getTextureIndex(int l, int x, int y, int z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s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(const std::string&amp;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s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loa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s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parseThingType(const FileStreamPtr&amp; fin, ThingType&amp; thing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Position(const Position&amp; 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StackPriority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const TilePtr&amp; getTi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tainerPtr getParentContaine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StackPo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lor updatedMarkedColo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thing.h</w:t>
      </w:r>
      <w:r>
        <w:t xml:space="preserve">:</w:t>
      </w:r>
      <w:r>
        <w:t xml:space="preserve"> </w:t>
      </w:r>
      <w:r>
        <w:rPr>
          <w:rStyle w:val="VerbatimChar"/>
        </w:rPr>
        <w:t xml:space="preserve">virtual const ThingTypePtr&amp; getThingTyp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Text(const Point&amp; dest, const Rect&amp; parentR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ext(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Font(const std::string&amp; font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addMessage(const std::string&amp; name, Otc::MessageMode mode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addColoredMessage(const std::string&amp; name, Otc::MessageMode mode, const std::vector&lt;std::string&gt;&amp; text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cheduleUpd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tatictex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ompos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ermin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Spr(std::string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loa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Spr(std::string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Spr64(std::string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ncryptSprites(std::string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umpSprites(std::string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ImagePtr getSpriteImage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CasualSpr(std::string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CwmSpr(std::string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ImagePtr getSpriteImageCasual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spritemanag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ImagePtr getSpriteImageHd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gin(const std::string&amp; accountName, const std::string&amp; accountPassword, const std::string&amp; host, uint16 port, const std::string&amp; characterName, const std::string&amp; authenticatorToken, const std::string&amp; sessionKey, const std::string&amp; world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(const OutputMessagePtr&amp; outputMessage, bool rawPacket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xtendedOpcode(uint8 opcode, const std::string&amp; buff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LoginPacket(uint challengeTimestamp, uint8 challengeRando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orldNam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nterGam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Logou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P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PingBack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NewPing(uint32_t pingId, uint16_t localPing, uint16_t fp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AutoWalk(const std::vector&lt;Otc::Direction&gt;&amp; pat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North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Ea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South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We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Stop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NorthEa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SouthEa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SouthWe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alkNorthWe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TurnNorth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TurnEa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TurnSouth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TurnWe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quipItem(int itemId, int countOrSub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Move(const Position&amp; fromPos, int itemId, int stackpos, const Position&amp; toPos, 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InspectNpcTrade(int itemId, 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BuyItem(int itemId, int subType, int amount, bool ignoreCapacity, bool buyWithBackpack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SellItem(int itemId, int subType, int amount, bool ignoreEquipp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loseNpc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Trade(const Position&amp; pos, int thingId, int stackpos, uint play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InspectTrade(bool counterOffer, int 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Accept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ject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UseItem(const Position&amp; position, int itemId, int stackpos, int 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UseItemWith(const Position&amp; fromPos, int itemId, int fromStackPos, const Position&amp; toPos, int toThingId, int to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UseOnCreature(const Position&amp; pos, int thingId, int stackpos, u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otateItem(const Position&amp; pos, int thingId, 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rapableItem(const Position&amp; pos, int thingId, 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loseContainer(int contain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UpContainer(int contain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ditText(uint id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ditList(uint id, int doorId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Look(const Position&amp; position, int thingId, 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LookCreature(u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Talk(Otc::MessageMode mode, int channelId, const std::string&amp; receiver, const std::string&amp; message, const Position&amp; pos, Otc::Direction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Channel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JoinChannel(int channel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LeaveChannel(int channel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OpenPrivateChannel(const std::string&amp; receiv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OpenRuleViolation(const std::string&amp; report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loseRuleViolation(const std::string&amp; report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ancelRuleViolat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loseNpcChannel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hangeFightModes(Otc::FightModes fightMode, Otc::ChaseModes chaseMode, bool safeFight, Otc::PVPModes pvp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Attack(uint creatureId, uint seq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Follow(uint creatureId, uint seq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InviteToParty(u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JoinParty(u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vokeInvitation(u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PassLeadership(u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LeaveParty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ShareExperience(bool activ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OpenOwnChannel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InviteToOwnChannel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xcludeFromOwnChannel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ancelAttackAndFollow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freshContainer(int contain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Outf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hangeOutfit(const Outfit&amp; outfi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OutfitExtensionStatus(int mount = -1, int wings = -1, int aura = -1, int shader = -1, int healthBar = -1, int manaBar = -1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ApplyImbuement(uint8_t slot, uint32_t imbuementId, bool protectionChar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learImbuement(uint8_t slo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loseImbuingWindow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AddVip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moveVip(uint play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EditVip(uint playerId, const std::string&amp; description, int iconId, bool notifyLog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BugReport(const std::string&amp; comm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uleViolation(const std::string&amp; target, int reason, int action, const std::string&amp; comment, const std::string&amp; statement, int statementId, bool ipBanishm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DebugReport(const std::string&amp; a, const std::string&amp; b, const std::string&amp; c, const std::string&amp; 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QuestLo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QuestLine(int quest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NewNewRuleViolation(int reason, int action, const std::string&amp; characterName, const std::string&amp; comment, const std::string&amp; transl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ItemInfo(int itemId, int subType, int 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AnswerModalDialog(uint32 dialog, int button, int choic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BrowseField(const Position&amp; 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SeekInContainer(int cid, int 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BuyStoreOffer(int offerId, int productType, 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TransactionHistory(int page, int entriesPerP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RequestStoreOffers(const std::string&amp; categoryName, int service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OpenStore(int service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TransferCoins(const std::string&amp; recipient, int am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OpenTransactionHistory(int entiresPerP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PreyAction(int slot, int actionType, int 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PreyReques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Processe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Dll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Window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ChangeMapAwareRange(int xrange, int yran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ndNewWalk(int walkId, int predictionId, const Position&amp; pos, uint8_t flags, const std::vector&lt;Otc::Direction&gt;&amp; pat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Connec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Recv(const InputMessagePtr&amp; input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Error(const boost::system::error_code&amp; err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Position(const OutputMessagePtr&amp; msg, const Position&amp; 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toreButtonIndicator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etStoreDeepLin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estingAreaStat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tor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toreErro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toreTransactionHistory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toreOffer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mpleteStorePurchas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equestPurchaseData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inBalanc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inBalanceUpdat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Blessing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UnjustifiedStat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vpSituation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se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Typ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Helper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essag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endingGam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EnterGam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gi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GMAction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UpdateNeeded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ginErro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ginAdvic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ginWai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ginToke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ingBac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NewP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halleng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eath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apDescriptio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FloorDescriptio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apMoveNorth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apMoveEa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apMoveSouth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apMoveWe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UpdateTil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ileAddTh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ileTransformTh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ileRemoveTh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Mov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Contain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loseContain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ntainerAddItem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ntainerUpdateItem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ntainerRemoveItem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AddInventoryItem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emoveInventoryItem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NpcTrad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Good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loseNpcTrade(const InputMessagePtr&amp;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WorldLigh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agicEffec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AnimatedTex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istanceMissil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Mar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rapper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Health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Ligh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Outfi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Speed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Skull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Shield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Unpas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EditTex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EditLi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miumTrigg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yFreeRoll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yTimeLef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yData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yPrice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toreOfferDescriptio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Info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Stat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Skill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Stat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CancelAttac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Mode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pellCooldow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pellGroupCooldow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ultiUseCooldow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al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hannelLi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Channe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PrivateChanne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OwnPrivateChanne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loseChanne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uleViolationChanne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uleViolationRemov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uleViolationCance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uleViolationLoc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wnTrad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ounterTrad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loseTrade(const InputMessagePtr&amp;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extMessag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ancelWal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WalkWai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FloorChangeUp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FloorChangeDow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OutfitWindow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VipAdd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VipStat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VipLogou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VipGroupData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utorialHin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yclopediaMapData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QuestLo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QuestLin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hannelEven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ItemInfo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layerInventory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odalDialo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lientChec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GameNew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MessageDialo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BlessDialo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ResourceBalanc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erverTim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QuestTrack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ImbuementWindow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loseImbuementWindow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yclopediaNewDetail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yclopedia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ailyRewardStat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OpenRewardWal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ailyReward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ailyRewardHistory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KillTrack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otContainer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upplyStash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pecialContain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epotStat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SupplyTrack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TournamentLeaderboard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ImpactTrack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ItemsPrice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LootTracke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ItemDetail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Hunt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ExtendedOpcod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hangeMapAwareRange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ogressBar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Features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CreaturesMar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NewCancelWal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edictiveCancelWalk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WalkId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ProcessesReque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DllsReque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seWindowsRequest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MapDescription(const InputMessagePtr&amp; msg, int x, int y, int z, int width, int heigh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setFloorDescription(const InputMessagePtr&amp; msg, int x, int y, int z, int width, int height, int offset, int skip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setTileDescription(const InputMessagePtr&amp; msg, Position 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Outfit getOutfit(const InputMessagePtr&amp; msg, bool ignoreMount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hing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MappedThing(const InputMessagePtr 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CreaturePtr getCreature(const InputMessagePtr&amp; msg, int typ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aticTextPtr getStaticText(const InputMessagePtr&amp; msg, int typ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Ptr getItem(const InputMessagePtr&amp; msg, int id = 0, bool hasDescription = tru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on getPosition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mbuement getImbuementInfo(const InputMessagePtr&amp; ms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cod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buildMessageModesMap(int vers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cod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Otc::MessageMode translateMessageModeFromServer(uint8 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rotocolcod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uint8 translateMessageModeToServer(Otc::MessageMode 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osition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turn getAngleFromPositions(*this, 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position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turn getDirectionFromPositions(*this, 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outfit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turn Color::getOutfitColor(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outfi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(Point dest, Otc::Direction direction, uint walkAnimationPhase, bool animate = true, LightView* lightView = nullptr, bool ui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outfi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(const Rect&amp; dest, Otc::Direction direction, uint animationPhase, bool animate = true, bool ui = false, bool oldScaling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outfit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setClothe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ss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(const Point&amp; dest, bool animate = true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ss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d(uint32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ss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Path(const Position&amp; fromPosition, const Position&amp; to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ssile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hingTypePtr&amp; getThingTyp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Tile(int x, int y, const MinimapTile&amp; t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ermin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(const Rect&amp; screenRect, const Position&amp; mapCenter, float scale, const Color&amp;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TilePoint(const Position&amp; pos, const Rect&amp; screenRect, const Position&amp; mapCenter, float sca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on getTilePosition(const Point&amp; point, const Rect&amp; screenRect, const Position&amp; mapCenter, float sca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ct getTileRect(const Position&amp; pos, const Rect&amp; screenRect, const Position&amp; mapCenter, float sca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Tile(const Position&amp; pos, const TilePtr&amp; t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MinimapTile&amp; getTi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Image(const std::string&amp; fileName, const Position&amp; topLeft, float colorFact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Image(const std::string&amp; fileName, const Rect&amp; mapR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Otmm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Otmm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ct calcMapRect(const Rect&amp; screenRect, const Position&amp; mapCenter, float sca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ini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lock_guard&lt;std::mutex&gt; lock(m_lock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MapBackground(const Rect&amp; rect, const TilePtr&amp; crosshairTile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MapForeground(const Rect&amp; r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Floor(short floor, const Position&amp; cameraPosition, const TilePtr&amp; crosshairTile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TileTexts(const Rect&amp; rect, const Rect&amp; srcR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TileWidget(const Rect&amp; rect, const Rect&amp; srcRec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Geometry(const Size&amp; visibleDimension, const Size&amp; optimizedSiz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pdateVisibleTilesCach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TileUpdat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nMapCenterChang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ckFirstVisibleFloor(int firstVisibleFlo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lockFirstVisibleFloo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VisibleDimension(const Size&amp; visibleDimens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ptimizeForSize(const Size &amp; visibleSiz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followCreature(const CreaturePtr&amp; cre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CameraPosition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on getCameraPosit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DrawLights(bool enab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move(int x, int 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Crosshair(const std::string&amp;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sition getPosition(const Point&amp; point, const Size&amp; mapSiz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PositionOffset(const Point&amp; point, const Size&amp; mapSiz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ct calcFramebufferSource(const Size&amp; destSize, bool inNextFrame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calcFirstVisibleFloor(bool forFading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calcLastVisibleFloo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transformPositionTo2D(const Position&amp; position, const Position&amp; relative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ermin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MapView(const MapViewPtr&amp; mapView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MapView(const MapViewPtr&amp; mapView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notificateTileUpdate(const Position&amp; pos, bool updateMinimap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questVisibleTilesCacheUpd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oadOtcm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Otcm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adOtbm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Otbm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DynamicThing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Text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Thing(const ThingPtr&amp; thing, const Position&amp; pos, int stackPos = -1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ileSpeed(const Position &amp; pos, uint16_t speed, uint8_t block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ThingPtr getThing(const Position&amp; pos, 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removeThing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removeThingByPos(const Position&amp; pos, int stack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olorizeThing(const ThingPtr&amp; thing, const Color&amp;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ThingColor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aticTextPtr getStaticText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ilePtr&amp; createTi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ilePtr&amp; createTileEx(const Position&amp; pos, const Items&amp;... item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ilePtr&amp; getOrCreateTi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ilePtr&amp; getTi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ileList getTiles(int floor = -1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eanTi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howZone(tileflags_t zone, bool show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howZones(bool show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ZoneColor(tileflags_t flag, const Color&amp;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lor getZoneColor(tileflags_t fla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ForceShowAnimations(bool forc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ForcingAnimation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ShowingAnimation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howAnimations(bool show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Creature(const CreaturePtr&amp; cre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CreaturePtr getCreatureById(uint32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CreatureById(uint32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CreaturePtr&gt; getSightSpectators(const Position&amp; centerPos, bool multiFlo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CreaturePtr&gt; getSpectators(const Position&amp; centerPos, bool multiFlo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CreaturePtr&gt; getSpectatorsInRange(const Position&amp; centerPos, bool multiFloor, int xRange, int yRan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CreaturePtr&gt; getSpectatorsInRangeEx(const Position&amp; centerPos, bool multiFloor, int minXRange, int maxXRange, int minYRange, int maxYRan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vector&lt;CreaturePtr&gt; getSpectatorsByPattern(const Position&amp; centerPos, const std::string&amp; pattern, Otc::Direction direc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CentralPosition(const Position&amp; centralPosi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LookPossib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Covered(const Position&amp; pos, int firstFloor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CompletelyCovered(const Position&amp; pos, int firstFloor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AwareOfPosition(const Position&amp; pos, bool extended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AwareOfPositionForClean(const Position&amp; pos, bool extended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AwareRange(const AwareRange&amp; ran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setAwareRang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FirstAwareFloo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LastAwareFloor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PathFindResult_ptr newFindPath(const Position&amp; start, const Position&amp; goal, std::shared_ptr&lt;std::list&lt;Node*&gt;&gt; visibleNode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MinimapColor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Patchab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Walkable(const Position&amp; pos, bool ignoreCreature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SightClear(const Position&amp; fromPos, const Position&amp; to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checkSightLine(const Position&amp; fromPos, const Position&amp; to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map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UnawareThing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Outfit&amp; outfi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Outfit&amp; outfi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MarketData&amp; dat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MarketData&amp; dat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StoreCategory&amp; categor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StoreCategory&amp; dat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StoreOffer&amp; off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StoreOffer&amp; off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Imbuement&amp; off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Light&amp; ligh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Light&amp; ligh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push_luavalue(const UnjustifiedPoints&amp; unjustifiedPoint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uavaluecasts_client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luavalue_cast(int index, UnjustifiedPoints&amp; unjustifiedPoint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ckWalk(int millis = 20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topAutoWalk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autoWalk(Position destination, bool retry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canWalk(Otc::Direction direction, bool ignoreLock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tates(int state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kill(uint8_t skill, int level, int levelPerc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BaseSkill(uint8_t skill, int baseLevel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Health(double health, double maxHealt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FreeCapacity(double freeCapac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otalCapacity(double totalCapac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Experience(double experienc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Level(double level, double levelPerc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Mana(double mana, double maxMan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MagicLevel(double magicLevel, double magicLevelPerc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BaseMagicLevel(double baseMagicLevel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oul(double soul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tamina(double stamina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nventoryItem(Otc::InventorySlot inventory, const ItemPtr&amp; i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Vocation(int voca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Premium(bool premiu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RegenerationTime(double regenerationTi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OfflineTrainingTime(double offlineTrainingTi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pells(const std::vector&lt;int&gt;&amp; spell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Blessings(int blessing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hasSight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eWalk(Otc::Direction direc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ncelWalk(Otc::Direction direction = Otc::InvalidDirec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ncelNewWalk(Otc::Direction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predictiveCancelWalk(const Position&amp; pos, uint32_t predictionId, Otc::Direction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ocalplayer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retryAutoWalk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ight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return addLight(pos, light.color, light.intens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ight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Light(const Point&amp; pos, uint8_t color, uint8_t intens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lightview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FieldBrightness(const Point&amp; pos, size_t start, uint8_t col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typ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serialize(const BinaryTreePtr&amp; n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atic ItemPtr create(int id, int countOrSubtype = 1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atic ItemPtr createFromOtb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(const Point&amp; dest, bool animate = true, LightView* lightView = nullpt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draw(const Rect&amp; dest, bool animate = tru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Id(uint32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OtbId(uint16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SubTyp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Coun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string getNam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Vali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nserializeItem(const BinaryTreePtr&amp; 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rializeItem(const OutputBinaryTreePtr&amp; ou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Moveabl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bool isGroun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Ptr clon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lculatePatterns(int&amp; xPattern, int&amp; yPattern, int&amp; zPatter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calculateAnimationPhase(bool animat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ExactSize(int layer = 0, int xPattern = 0, int yPattern = 0, int zPattern = 0, int animationPhas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item.h</w:t>
      </w:r>
      <w:r>
        <w:t xml:space="preserve">:</w:t>
      </w:r>
      <w:r>
        <w:t xml:space="preserve"> </w:t>
      </w:r>
      <w:r>
        <w:rPr>
          <w:rStyle w:val="VerbatimChar"/>
        </w:rPr>
        <w:t xml:space="preserve">const ThingTypePtr&amp; getThingTyp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ile(const TilePtr&amp; t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TilePtr getTile(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Door(const ItemPtr&amp; do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DoorById(uint32 doo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ad(const TiXmlElement* el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(TiXmlElement* el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House(const HousePtr&amp; hou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House(uint32 hous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HousePtr getHouse(uint32 hous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HousePtr getHouseByName(std::string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ad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ve(const std::string&amp; file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or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HouseList filterHouses(uint32 town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ouses.h</w:t>
      </w:r>
      <w:r>
        <w:t xml:space="preserve">:</w:t>
      </w:r>
      <w:r>
        <w:t xml:space="preserve"> </w:t>
      </w:r>
      <w:r>
        <w:rPr>
          <w:rStyle w:val="VerbatimChar"/>
        </w:rPr>
        <w:t xml:space="preserve">HouseList::iterator findHouse(uint32 hous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Texture(const std::string&amp; path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ermin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HealthBackground(const std::string&amp; path, int offsetX, int offsetY, int barOffsetX, int barOffsetY, int heigh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ManaBackground(const std::string&amp; path, int offsetX, int offsetY, int barOffsetX, int barOffsetY, int heigh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string getHealthBarPath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std::string getManaBarPath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HealthBarOffset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ManaBarOffset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HealthBarOffsetBar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Point getManaBarOffsetBar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HealthBarHeight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healthbars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getManaBarHeight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erminat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setGameState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onnectionError(const boost::system::error_code&amp; err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Disconnec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ing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ingBack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NewPing(uint32_t ping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UpdateNeeded(const std::string&amp; sign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LoginError(const std::string&amp; erro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LoginAdvice(const std::string&amp; 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LoginWait(const std::string&amp; message, int ti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LoginToken(bool unknow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Logi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endingGam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EnterGam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GameStar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GameEnd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Death(int deathType, int penal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GMActions(const std::vector&lt;uint8&gt;&amp; action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InventoryChange(int slot, const ItemPtr&amp; i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AttackCancel(uint seq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WalkCancel(Otc::Direction direc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NewWalkCancel(Otc::Direction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redictiveWalkCancel(const Position&amp; pos, Otc::Direction di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WalkId(uint32_t walk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layerHelpers(int helper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layerModes(Otc::FightModes fightMode, Otc::ChaseModes chaseMode, bool safeMode, Otc::PVPModes pvp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TextMessage(Otc::MessageMode mode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Talk(const std::string&amp; name, int level, Otc::MessageMode mode, const std::string&amp; text, int channelId, const Position&amp; 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OpenContainer(int containerId, const ItemPtr&amp; containerItem, const std::string&amp; name, int capacity, bool hasParent, const std::vector&lt;ItemPtr&gt;&amp; items, bool isUnlocked, bool hasPages, int containerSize, int first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loseContainer(int contain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ontainerAddItem(int containerId, const ItemPtr&amp; item, int slo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ontainerUpdateItem(int containerId, int slot, const ItemPtr&amp; i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ontainerRemoveItem(int containerId, int slot, const ItemPtr&amp; lastI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hannelList(const std::vector&lt;std::tuple&lt;int, std::string&gt; &gt;&amp; channelLis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OpenChannel(int channelId, 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OpenPrivateChannel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OpenOwnPrivateChannel(int channelId, 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loseChannel(int channel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RuleViolationChannel(int channel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RuleViolationRemove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RuleViolationCancel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RuleViolationLock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VipAdd(uint id, const std::string&amp; name, uint status, const std::string&amp; description, int iconId, bool notifyLog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VipStateChange(uint id, uint statu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TutorialHint(int 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AddAutomapFlag(const Position&amp; pos, int icon, const std::string&amp; 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RemoveAutomapFlag(const Position&amp; pos, int icon, const std::string&amp; 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OpenNpcTrade(const std::vector&lt;std::tuple&lt;ItemPtr, std::string, int, int64_t, int64_t&gt; &gt;&amp; item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PlayerGoods(uint64_t money, const std::vector&lt;std::tuple&lt;ItemPtr, int&gt; &gt;&amp; good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loseNpc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OwnTrade(const std::string&amp; name, const std::vector&lt;ItemPtr&gt;&amp; item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ounterTrade(const std::string&amp; name, const std::vector&lt;ItemPtr&gt;&amp; item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Close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EditText(uint id, int itemId, int maxLength, const std::string&amp; text, const std::string&amp; writer, const std::string&amp; dat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EditList(uint id, int doorId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QuestLog(const std::vector&lt;std::tuple&lt;int, std::string, bool&gt; &gt;&amp; questLis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QuestLine(int questId, const std::vector&lt;std::tuple&lt;std::string, std::string, int&gt; &gt;&amp; questMission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rocessModalDialog(uint32 id, std::string title, std::string message, std::vector&lt;std::tuple&lt;int, std::string&gt; &gt; buttonList, int enterButton, int escapeButton, std::vector&lt;std::tuple&lt;int, std::string&gt; &gt; choiceList, bool priority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ginWorld(const std::string&amp; account, const std::string&amp; password, const std::string&amp; worldName, const std::string&amp; worldHost, int worldPort, const std::string&amp; characterName, const std::string&amp; authenticatorToken, const std::string&amp; sessionKey, const std::string&amp; recordTo = ""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layRecord(const std::string&amp; fil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ncelLogi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forceLogou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afeLogou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walk(Otc::Direction direction, bool withPreWalk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utoWalk(const std::vector&lt;Otc::Direction&gt;&amp; dirs, Position startPo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urn(Otc::Direction directi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top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ook(const ThingPtr&amp; thing, bool isBattleList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move(const ThingPtr&amp; thing, const Position&amp; toPos, 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moveRaw(const Position&amp; pos, int id, int stackpos, const Position&amp; toPos, 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moveToParentContainer(const ThingPtr&amp; thing, int cou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otate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wrap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se(const ThingPtr&amp; thing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seWith(const ItemPtr&amp; fromThing, const ThingPtr&amp; toThing, int subTyp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seInventoryItem(int itemId, int subTyp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useInventoryItemWith(int itemId, const ThingPtr&amp; toThing, int subType = 0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temPtr findItemInContainers(uint itemId, int subTyp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int open(const ItemPtr&amp; item, const ContainerPtr&amp; previousContain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penParent(const ContainerPtr&amp; contain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ose(const ContainerPtr&amp; contain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freshContainer(const ContainerPtr&amp; contain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ttack(CreaturePtr creature, bool cancel = fals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follow(CreaturePtr cre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ncelAttackAndFollow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alk(const std::string&amp; 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alkChannel(Otc::MessageMode mode, int channelId, const std::string&amp; 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talkPrivate(Otc::MessageMode mode, const std::string&amp; receiver, const std::string&amp; messag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penPrivateChannel(const std::string&amp; receiv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questChannels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joinChannel(int channel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leaveChannel(int channel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oseNpcChannel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penOwnChannel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viteToOwnChannel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xcludeFromOwnChannel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tyInvite(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tyJoin(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tyRevokeInvitation(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tyPassLeadership(int creature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tyLeav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partyShareExperience(bool activ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questOutfit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hangeOutfit(const Outfit&amp; outfi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ddVip(const std::string&amp; nam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moveVip(int playerI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ditVip(int playerId, const std::string&amp; description, int iconId, bool notifyLogi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ChaseMode(Otc::ChaseModes chase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FightMode(Otc::FightModes fight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SafeFight(bool on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PVPMode(Otc::PVPModes pvpMod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UnjustifiedPoints(UnjustifiedPoints unjustifiedPoint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tOpenPvpSituations(int openPvpSitations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spectNpcTrade(const ItemPtr&amp; item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buyItem(const ItemPtr&amp; item, int amount, bool ignoreCapacity, bool buyWithBackpack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sellItem(const ItemPtr&amp; item, int amount, bool ignoreEquipped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oseNpc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questTrade(const ItemPtr&amp; item, const CreaturePtr&amp; creature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inspectTrade(bool counterOffer, int index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accept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jectTrade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ditText(uint id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editList(uint id, int doorId, const std::string&amp; tex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openRuleViolation(const std::string&amp; report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loseRuleViolation(const std::string&amp; reporter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cancelRuleViolation(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portBug(const std::string&amp; comment)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rc/client/game.h</w:t>
      </w:r>
      <w:r>
        <w:t xml:space="preserve">:</w:t>
      </w:r>
      <w:r>
        <w:t xml:space="preserve"> </w:t>
      </w:r>
      <w:r>
        <w:rPr>
          <w:rStyle w:val="VerbatimChar"/>
        </w:rPr>
        <w:t xml:space="preserve">void reportRuleViolation(const std::string&amp; target, int reason, int action, const std::string&amp; comment, const std::string&amp; statement, int statementId, bool ipBanishment)</w:t>
      </w:r>
      <w:r>
        <w:t xml:space="preserve"> </w:t>
      </w:r>
      <w:r>
        <w:rPr>
          <w:iCs/>
          <w:i/>
        </w:rPr>
        <w:t xml:space="preserve">… 1520 dalszych</w:t>
      </w:r>
    </w:p>
    <w:p>
      <w:r>
        <w:pict>
          <v:rect style="width:0;height:1.5pt" o:hralign="center" o:hrstd="t" o:hr="t"/>
        </w:pict>
      </w:r>
    </w:p>
    <w:bookmarkEnd w:id="98"/>
    <w:bookmarkStart w:id="99" w:name="Xdf633ffc65e48771cc986304b6b633d0775594f"/>
    <w:p>
      <w:pPr>
        <w:pStyle w:val="Heading2"/>
      </w:pPr>
      <w:r>
        <w:t xml:space="preserve">5. Uwaga - Jeśli czegoś brakuje: doprecyzuj wzorce w</w:t>
      </w:r>
      <w:r>
        <w:t xml:space="preserve"> </w:t>
      </w:r>
      <w:r>
        <w:rPr>
          <w:rStyle w:val="VerbatimChar"/>
        </w:rPr>
        <w:t xml:space="preserve">scripts/extract-api.mjs</w:t>
      </w:r>
      <w:r>
        <w:t xml:space="preserve">. - Dodaj JSON Schema do</w:t>
      </w:r>
      <w:r>
        <w:t xml:space="preserve"> </w:t>
      </w:r>
      <w:r>
        <w:rPr>
          <w:rStyle w:val="VerbatimChar"/>
        </w:rPr>
        <w:t xml:space="preserve">schemas/ws/*.schema.json</w:t>
      </w:r>
      <w:r>
        <w:t xml:space="preserve">, będą wykryte automatycznie.</w:t>
      </w:r>
    </w:p>
    <w:bookmarkEnd w:id="99"/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mailto:security@twojadomena.exampl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mailto:security@twojadomena.exampl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04T13:31:08Z</dcterms:created>
  <dcterms:modified xsi:type="dcterms:W3CDTF">2025-10-04T13:3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